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39A721" w14:textId="77777777" w:rsidR="00F70008" w:rsidRDefault="00F70008"/>
    <w:p w14:paraId="1A1A1E19" w14:textId="289316D4" w:rsidR="00F70008" w:rsidRPr="00F70008" w:rsidRDefault="00F70008" w:rsidP="00F70008">
      <w:pPr>
        <w:shd w:val="clear" w:color="auto" w:fill="343541"/>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noProof/>
          <w:kern w:val="0"/>
          <w:sz w:val="21"/>
          <w:szCs w:val="21"/>
          <w:bdr w:val="none" w:sz="0" w:space="0" w:color="auto" w:frame="1"/>
          <w:lang w:eastAsia="en-AE"/>
          <w14:ligatures w14:val="none"/>
        </w:rPr>
        <mc:AlternateContent>
          <mc:Choice Requires="wps">
            <w:drawing>
              <wp:inline distT="0" distB="0" distL="0" distR="0" wp14:anchorId="505D8109" wp14:editId="5FE4EE09">
                <wp:extent cx="304800" cy="304800"/>
                <wp:effectExtent l="0" t="0" r="0" b="0"/>
                <wp:docPr id="323703564" name="Rectangle 1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E32F10A" id="Rectangle 1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7701733B" w14:textId="77777777" w:rsidR="00F70008" w:rsidRPr="00F70008" w:rsidRDefault="00F70008" w:rsidP="00F70008">
      <w:pPr>
        <w:shd w:val="clear" w:color="auto" w:fill="343541"/>
        <w:spacing w:after="10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A haptic shoe is to be designed for Mars exploration mission. List all the stakeholders involved.</w:t>
      </w:r>
    </w:p>
    <w:p w14:paraId="0DAE8996" w14:textId="77777777" w:rsidR="00F70008" w:rsidRPr="00F70008" w:rsidRDefault="00F70008" w:rsidP="00F70008">
      <w:pPr>
        <w:shd w:val="clear" w:color="auto" w:fill="19C37D"/>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ChatGPT</w:t>
      </w:r>
    </w:p>
    <w:p w14:paraId="7BE0E960" w14:textId="77777777" w:rsidR="00F70008" w:rsidRPr="00F70008" w:rsidRDefault="00F70008" w:rsidP="00F70008">
      <w:pP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bdr w:val="single" w:sz="2" w:space="0" w:color="D9D9E3" w:frame="1"/>
          <w:lang w:eastAsia="en-AE"/>
          <w14:ligatures w14:val="none"/>
        </w:rPr>
        <w:t>2 / 2</w:t>
      </w:r>
    </w:p>
    <w:p w14:paraId="7E65F651" w14:textId="77777777" w:rsidR="00F70008" w:rsidRPr="00F70008" w:rsidRDefault="00F70008" w:rsidP="00F70008">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When designing a haptic shoe for a Mars exploration mission, several stakeholders may be involved. Here is a list of potential stakeholders:</w:t>
      </w:r>
    </w:p>
    <w:p w14:paraId="28A777BD" w14:textId="77777777" w:rsidR="00F70008" w:rsidRPr="00F70008" w:rsidRDefault="00F70008" w:rsidP="00F70008">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b/>
          <w:bCs/>
          <w:kern w:val="0"/>
          <w:sz w:val="21"/>
          <w:szCs w:val="21"/>
          <w:lang w:eastAsia="en-AE"/>
          <w14:ligatures w14:val="none"/>
        </w:rPr>
        <w:t>NASA</w:t>
      </w:r>
      <w:r w:rsidRPr="00F70008">
        <w:rPr>
          <w:rFonts w:ascii="Segoe UI" w:eastAsia="Times New Roman" w:hAnsi="Segoe UI" w:cs="Segoe UI"/>
          <w:kern w:val="0"/>
          <w:sz w:val="21"/>
          <w:szCs w:val="21"/>
          <w:lang w:eastAsia="en-AE"/>
          <w14:ligatures w14:val="none"/>
        </w:rPr>
        <w:t xml:space="preserve"> (National Aeronautics and Space Administration): As the primary space agency responsible for Mars exploration missions, NASA would likely be a key stakeholder. They would provide overall guidance, requirements, and funding for the project.</w:t>
      </w:r>
    </w:p>
    <w:p w14:paraId="3BA9604F" w14:textId="77777777" w:rsidR="00F70008" w:rsidRPr="00F70008" w:rsidRDefault="00F70008" w:rsidP="00F70008">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b/>
          <w:bCs/>
          <w:kern w:val="0"/>
          <w:sz w:val="21"/>
          <w:szCs w:val="21"/>
          <w:lang w:eastAsia="en-AE"/>
          <w14:ligatures w14:val="none"/>
        </w:rPr>
        <w:t>Astronauts</w:t>
      </w:r>
      <w:r w:rsidRPr="00F70008">
        <w:rPr>
          <w:rFonts w:ascii="Segoe UI" w:eastAsia="Times New Roman" w:hAnsi="Segoe UI" w:cs="Segoe UI"/>
          <w:kern w:val="0"/>
          <w:sz w:val="21"/>
          <w:szCs w:val="21"/>
          <w:lang w:eastAsia="en-AE"/>
          <w14:ligatures w14:val="none"/>
        </w:rPr>
        <w:t>: The astronauts who will be participating in the Mars exploration mission are important stakeholders. Their feedback and requirements regarding the haptic shoe's design, comfort, functionality, and usability will be crucial.</w:t>
      </w:r>
    </w:p>
    <w:p w14:paraId="6BE07796" w14:textId="77777777" w:rsidR="00F70008" w:rsidRPr="00F70008" w:rsidRDefault="00F70008" w:rsidP="00F70008">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b/>
          <w:bCs/>
          <w:kern w:val="0"/>
          <w:sz w:val="21"/>
          <w:szCs w:val="21"/>
          <w:lang w:eastAsia="en-AE"/>
          <w14:ligatures w14:val="none"/>
        </w:rPr>
        <w:t>Engineers and Scientists:</w:t>
      </w:r>
      <w:r w:rsidRPr="00F70008">
        <w:rPr>
          <w:rFonts w:ascii="Segoe UI" w:eastAsia="Times New Roman" w:hAnsi="Segoe UI" w:cs="Segoe UI"/>
          <w:kern w:val="0"/>
          <w:sz w:val="21"/>
          <w:szCs w:val="21"/>
          <w:lang w:eastAsia="en-AE"/>
          <w14:ligatures w14:val="none"/>
        </w:rPr>
        <w:t xml:space="preserve"> The team of engineers and scientists responsible for designing and developing the haptic shoe will be involved as stakeholders. They will contribute their expertise in robotics, materials science, biomechanics, and human factors to ensure the shoe's success.</w:t>
      </w:r>
    </w:p>
    <w:p w14:paraId="1D589ADF" w14:textId="77777777" w:rsidR="00F70008" w:rsidRPr="00F70008" w:rsidRDefault="00F70008" w:rsidP="00F70008">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b/>
          <w:bCs/>
          <w:kern w:val="0"/>
          <w:sz w:val="21"/>
          <w:szCs w:val="21"/>
          <w:lang w:eastAsia="en-AE"/>
          <w14:ligatures w14:val="none"/>
        </w:rPr>
        <w:t>Mission Managers</w:t>
      </w:r>
      <w:r w:rsidRPr="00F70008">
        <w:rPr>
          <w:rFonts w:ascii="Segoe UI" w:eastAsia="Times New Roman" w:hAnsi="Segoe UI" w:cs="Segoe UI"/>
          <w:kern w:val="0"/>
          <w:sz w:val="21"/>
          <w:szCs w:val="21"/>
          <w:lang w:eastAsia="en-AE"/>
          <w14:ligatures w14:val="none"/>
        </w:rPr>
        <w:t>: The individuals overseeing the Mars exploration mission, including mission managers and project managers, will have a stake in the haptic shoe's design. They will consider factors such as mission objectives, timelines, and resource allocation.</w:t>
      </w:r>
    </w:p>
    <w:p w14:paraId="6B3A2DB5" w14:textId="77777777" w:rsidR="00F70008" w:rsidRPr="00F70008" w:rsidRDefault="00F70008" w:rsidP="00F70008">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b/>
          <w:bCs/>
          <w:kern w:val="0"/>
          <w:sz w:val="21"/>
          <w:szCs w:val="21"/>
          <w:lang w:eastAsia="en-AE"/>
          <w14:ligatures w14:val="none"/>
        </w:rPr>
        <w:t>Human Factors Specialists:</w:t>
      </w:r>
      <w:r w:rsidRPr="00F70008">
        <w:rPr>
          <w:rFonts w:ascii="Segoe UI" w:eastAsia="Times New Roman" w:hAnsi="Segoe UI" w:cs="Segoe UI"/>
          <w:kern w:val="0"/>
          <w:sz w:val="21"/>
          <w:szCs w:val="21"/>
          <w:lang w:eastAsia="en-AE"/>
          <w14:ligatures w14:val="none"/>
        </w:rPr>
        <w:t xml:space="preserve"> Human factors specialists are stakeholders who focus on optimizing the interaction between humans and technology. They will contribute insights into ergonomics, user experience, and human-centered design principles for the haptic shoe.</w:t>
      </w:r>
    </w:p>
    <w:p w14:paraId="31F86AA5" w14:textId="77777777" w:rsidR="00F70008" w:rsidRPr="00F70008" w:rsidRDefault="00F70008" w:rsidP="00F70008">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b/>
          <w:bCs/>
          <w:kern w:val="0"/>
          <w:sz w:val="21"/>
          <w:szCs w:val="21"/>
          <w:lang w:eastAsia="en-AE"/>
          <w14:ligatures w14:val="none"/>
        </w:rPr>
        <w:t>Space Suit Designers:</w:t>
      </w:r>
      <w:r w:rsidRPr="00F70008">
        <w:rPr>
          <w:rFonts w:ascii="Segoe UI" w:eastAsia="Times New Roman" w:hAnsi="Segoe UI" w:cs="Segoe UI"/>
          <w:kern w:val="0"/>
          <w:sz w:val="21"/>
          <w:szCs w:val="21"/>
          <w:lang w:eastAsia="en-AE"/>
          <w14:ligatures w14:val="none"/>
        </w:rPr>
        <w:t xml:space="preserve"> The designers responsible for creating the space suits for astronauts will need to collaborate with the haptic shoe designers to ensure compatibility and integration between the two systems.</w:t>
      </w:r>
    </w:p>
    <w:p w14:paraId="22201961" w14:textId="77777777" w:rsidR="00F70008" w:rsidRPr="00F70008" w:rsidRDefault="00F70008" w:rsidP="00F70008">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Safety and Health Experts: Stakeholders specializing in safety and health considerations will ensure that the haptic shoe meets the necessary standards for protecting the astronauts' feet, providing stability, and minimizing injury risks.</w:t>
      </w:r>
    </w:p>
    <w:p w14:paraId="447A651F" w14:textId="77777777" w:rsidR="00F70008" w:rsidRPr="00F70008" w:rsidRDefault="00F70008" w:rsidP="00F70008">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b/>
          <w:bCs/>
          <w:kern w:val="0"/>
          <w:sz w:val="21"/>
          <w:szCs w:val="21"/>
          <w:lang w:eastAsia="en-AE"/>
          <w14:ligatures w14:val="none"/>
        </w:rPr>
        <w:t>Mars Mission Medical Team</w:t>
      </w:r>
      <w:r w:rsidRPr="00F70008">
        <w:rPr>
          <w:rFonts w:ascii="Segoe UI" w:eastAsia="Times New Roman" w:hAnsi="Segoe UI" w:cs="Segoe UI"/>
          <w:kern w:val="0"/>
          <w:sz w:val="21"/>
          <w:szCs w:val="21"/>
          <w:lang w:eastAsia="en-AE"/>
          <w14:ligatures w14:val="none"/>
        </w:rPr>
        <w:t>: The medical team involved in the Mars mission will have a stake in the haptic shoe's design to ensure that it meets the astronauts' medical requirements, such as foot health, circulation, and comfort during extended spacewalks or exploration activities.</w:t>
      </w:r>
    </w:p>
    <w:p w14:paraId="268629A9" w14:textId="77777777" w:rsidR="00F70008" w:rsidRPr="00F70008" w:rsidRDefault="00F70008" w:rsidP="00F70008">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b/>
          <w:bCs/>
          <w:kern w:val="0"/>
          <w:sz w:val="21"/>
          <w:szCs w:val="21"/>
          <w:lang w:eastAsia="en-AE"/>
          <w14:ligatures w14:val="none"/>
        </w:rPr>
        <w:t>Space Agencies and International Partners:</w:t>
      </w:r>
      <w:r w:rsidRPr="00F70008">
        <w:rPr>
          <w:rFonts w:ascii="Segoe UI" w:eastAsia="Times New Roman" w:hAnsi="Segoe UI" w:cs="Segoe UI"/>
          <w:kern w:val="0"/>
          <w:sz w:val="21"/>
          <w:szCs w:val="21"/>
          <w:lang w:eastAsia="en-AE"/>
          <w14:ligatures w14:val="none"/>
        </w:rPr>
        <w:t xml:space="preserve"> In the case of collaborative Mars exploration missions involving multiple space agencies or international partners, representatives from these organizations may be stakeholders to ensure the haptic shoe aligns with their mission objectives and requirements.</w:t>
      </w:r>
    </w:p>
    <w:p w14:paraId="03F8F23E" w14:textId="77777777" w:rsidR="00F70008" w:rsidRPr="00F70008" w:rsidRDefault="00F70008" w:rsidP="00F70008">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b/>
          <w:bCs/>
          <w:kern w:val="0"/>
          <w:sz w:val="21"/>
          <w:szCs w:val="21"/>
          <w:lang w:eastAsia="en-AE"/>
          <w14:ligatures w14:val="none"/>
        </w:rPr>
        <w:t>Industry Partners and Contractors:</w:t>
      </w:r>
      <w:r w:rsidRPr="00F70008">
        <w:rPr>
          <w:rFonts w:ascii="Segoe UI" w:eastAsia="Times New Roman" w:hAnsi="Segoe UI" w:cs="Segoe UI"/>
          <w:kern w:val="0"/>
          <w:sz w:val="21"/>
          <w:szCs w:val="21"/>
          <w:lang w:eastAsia="en-AE"/>
          <w14:ligatures w14:val="none"/>
        </w:rPr>
        <w:t xml:space="preserve"> Companies and contractors involved in the design, manufacturing, and testing of the haptic shoe will have a stake in the project. They will contribute their expertise and resources to ensure the successful development and delivery of the shoe.</w:t>
      </w:r>
    </w:p>
    <w:p w14:paraId="0071F0B2" w14:textId="77777777" w:rsidR="00F70008" w:rsidRPr="00F70008" w:rsidRDefault="00F70008" w:rsidP="00F70008">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It is important to note that the specific stakeholders may vary depending on the organizational structure, mission objectives, and the specific project management approach adopted for the Mars exploration mission.</w:t>
      </w:r>
    </w:p>
    <w:p w14:paraId="2E2B8AAC" w14:textId="01B88AF0" w:rsidR="00F70008" w:rsidRPr="00F70008" w:rsidRDefault="00F70008" w:rsidP="00F70008">
      <w:pPr>
        <w:shd w:val="clear" w:color="auto" w:fill="343541"/>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noProof/>
          <w:kern w:val="0"/>
          <w:sz w:val="21"/>
          <w:szCs w:val="21"/>
          <w:bdr w:val="none" w:sz="0" w:space="0" w:color="auto" w:frame="1"/>
          <w:lang w:eastAsia="en-AE"/>
          <w14:ligatures w14:val="none"/>
        </w:rPr>
        <w:lastRenderedPageBreak/>
        <mc:AlternateContent>
          <mc:Choice Requires="wps">
            <w:drawing>
              <wp:inline distT="0" distB="0" distL="0" distR="0" wp14:anchorId="698FE991" wp14:editId="3D4B43D8">
                <wp:extent cx="304800" cy="304800"/>
                <wp:effectExtent l="0" t="0" r="0" b="0"/>
                <wp:docPr id="947092956" name="Rectangle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7785117" id="Rectangle 10"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5773B031" w14:textId="77777777" w:rsidR="00F70008" w:rsidRPr="00F70008" w:rsidRDefault="00F70008" w:rsidP="00F70008">
      <w:pPr>
        <w:shd w:val="clear" w:color="auto" w:fill="343541"/>
        <w:spacing w:after="10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 xml:space="preserve">Suppose you are the astronaut who has to wear these haptic shoes on Mars exploration mission. what are your requirements that the shoes should meet? List them in order of importance. </w:t>
      </w:r>
    </w:p>
    <w:p w14:paraId="0C3B26A0" w14:textId="77777777" w:rsidR="00F70008" w:rsidRPr="00F70008" w:rsidRDefault="00F70008" w:rsidP="00F70008">
      <w:pPr>
        <w:shd w:val="clear" w:color="auto" w:fill="19C37D"/>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ChatGPT</w:t>
      </w:r>
    </w:p>
    <w:p w14:paraId="5445899D" w14:textId="77777777" w:rsidR="00F70008" w:rsidRPr="00F70008" w:rsidRDefault="00F70008" w:rsidP="00F70008">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As an astronaut wearing haptic shoes on a Mars exploration mission, my requirements would prioritize the essential aspects necessary for functionality, comfort, and safety. Here are the requirements listed in order of importance:</w:t>
      </w:r>
    </w:p>
    <w:p w14:paraId="0ABD1C70" w14:textId="77777777" w:rsidR="00F70008" w:rsidRPr="00F70008" w:rsidRDefault="00F70008" w:rsidP="00F70008">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b/>
          <w:bCs/>
          <w:kern w:val="0"/>
          <w:sz w:val="21"/>
          <w:szCs w:val="21"/>
          <w:lang w:eastAsia="en-AE"/>
          <w14:ligatures w14:val="none"/>
        </w:rPr>
        <w:t>Durability and Protection:</w:t>
      </w:r>
      <w:r w:rsidRPr="00F70008">
        <w:rPr>
          <w:rFonts w:ascii="Segoe UI" w:eastAsia="Times New Roman" w:hAnsi="Segoe UI" w:cs="Segoe UI"/>
          <w:kern w:val="0"/>
          <w:sz w:val="21"/>
          <w:szCs w:val="21"/>
          <w:lang w:eastAsia="en-AE"/>
          <w14:ligatures w14:val="none"/>
        </w:rPr>
        <w:t xml:space="preserve"> The haptic shoes should provide excellent durability and protection for my feet, as they will be subjected to the harsh and rugged Martian terrain. The shoes should be designed to withstand sharp rocks, extreme temperatures, and potential hazards, ensuring my feet remain safe and secure.</w:t>
      </w:r>
    </w:p>
    <w:p w14:paraId="13F8A458" w14:textId="77777777" w:rsidR="00F70008" w:rsidRPr="00F70008" w:rsidRDefault="00F70008" w:rsidP="00F70008">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b/>
          <w:bCs/>
          <w:kern w:val="0"/>
          <w:sz w:val="21"/>
          <w:szCs w:val="21"/>
          <w:lang w:eastAsia="en-AE"/>
          <w14:ligatures w14:val="none"/>
        </w:rPr>
        <w:t>Traction and Stability</w:t>
      </w:r>
      <w:r w:rsidRPr="00F70008">
        <w:rPr>
          <w:rFonts w:ascii="Segoe UI" w:eastAsia="Times New Roman" w:hAnsi="Segoe UI" w:cs="Segoe UI"/>
          <w:kern w:val="0"/>
          <w:sz w:val="21"/>
          <w:szCs w:val="21"/>
          <w:lang w:eastAsia="en-AE"/>
          <w14:ligatures w14:val="none"/>
        </w:rPr>
        <w:t>: The shoes should offer exceptional traction and stability to prevent slips, falls, and accidents while traversing the Martian surface. They should be equipped with robust outsoles or gripping mechanisms capable of maintaining traction on various terrains, including loose soil, rocks, and slopes.</w:t>
      </w:r>
    </w:p>
    <w:p w14:paraId="44C58B86" w14:textId="77777777" w:rsidR="00F70008" w:rsidRPr="00F70008" w:rsidRDefault="00F70008" w:rsidP="00F70008">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b/>
          <w:bCs/>
          <w:kern w:val="0"/>
          <w:sz w:val="21"/>
          <w:szCs w:val="21"/>
          <w:lang w:eastAsia="en-AE"/>
          <w14:ligatures w14:val="none"/>
        </w:rPr>
        <w:t>Haptic Feedback</w:t>
      </w:r>
      <w:r w:rsidRPr="00F70008">
        <w:rPr>
          <w:rFonts w:ascii="Segoe UI" w:eastAsia="Times New Roman" w:hAnsi="Segoe UI" w:cs="Segoe UI"/>
          <w:kern w:val="0"/>
          <w:sz w:val="21"/>
          <w:szCs w:val="21"/>
          <w:lang w:eastAsia="en-AE"/>
          <w14:ligatures w14:val="none"/>
        </w:rPr>
        <w:t>: The primary feature of these shoes is haptic feedback, so it is essential that the shoes provide accurate and reliable haptic cues. The haptic feedback should effectively convey information about the ground conditions, obstacles, and potential hazards, enhancing my situational awareness and aiding in navigation.</w:t>
      </w:r>
    </w:p>
    <w:p w14:paraId="69867F6D" w14:textId="77777777" w:rsidR="00F70008" w:rsidRPr="00F70008" w:rsidRDefault="00F70008" w:rsidP="00F70008">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b/>
          <w:bCs/>
          <w:kern w:val="0"/>
          <w:sz w:val="21"/>
          <w:szCs w:val="21"/>
          <w:lang w:eastAsia="en-AE"/>
          <w14:ligatures w14:val="none"/>
        </w:rPr>
        <w:t>Comfort and Fit:</w:t>
      </w:r>
      <w:r w:rsidRPr="00F70008">
        <w:rPr>
          <w:rFonts w:ascii="Segoe UI" w:eastAsia="Times New Roman" w:hAnsi="Segoe UI" w:cs="Segoe UI"/>
          <w:kern w:val="0"/>
          <w:sz w:val="21"/>
          <w:szCs w:val="21"/>
          <w:lang w:eastAsia="en-AE"/>
          <w14:ligatures w14:val="none"/>
        </w:rPr>
        <w:t xml:space="preserve"> The shoes must be designed for long-duration wear, providing optimal comfort and a secure fit. They should have adequate cushioning, arch support, and adjustable straps or closures to accommodate different foot sizes and shapes. The shoes should not cause discomfort, blisters, or foot fatigue during extended periods of exploration.</w:t>
      </w:r>
    </w:p>
    <w:p w14:paraId="67D35A14" w14:textId="77777777" w:rsidR="00F70008" w:rsidRPr="00F70008" w:rsidRDefault="00F70008" w:rsidP="00F70008">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b/>
          <w:bCs/>
          <w:kern w:val="0"/>
          <w:sz w:val="21"/>
          <w:szCs w:val="21"/>
          <w:lang w:eastAsia="en-AE"/>
          <w14:ligatures w14:val="none"/>
        </w:rPr>
        <w:t>Weight and Mobility:</w:t>
      </w:r>
      <w:r w:rsidRPr="00F70008">
        <w:rPr>
          <w:rFonts w:ascii="Segoe UI" w:eastAsia="Times New Roman" w:hAnsi="Segoe UI" w:cs="Segoe UI"/>
          <w:kern w:val="0"/>
          <w:sz w:val="21"/>
          <w:szCs w:val="21"/>
          <w:lang w:eastAsia="en-AE"/>
          <w14:ligatures w14:val="none"/>
        </w:rPr>
        <w:t xml:space="preserve"> Given the constraints of space missions, the shoes should be lightweight to minimize the burden on my body while walking or performing tasks. Additionally, they should not impede mobility or restrict natural foot movements, allowing me to navigate and operate efficiently on Mars.</w:t>
      </w:r>
    </w:p>
    <w:p w14:paraId="3233972B" w14:textId="77777777" w:rsidR="00F70008" w:rsidRPr="00F70008" w:rsidRDefault="00F70008" w:rsidP="00F70008">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b/>
          <w:bCs/>
          <w:kern w:val="0"/>
          <w:sz w:val="21"/>
          <w:szCs w:val="21"/>
          <w:lang w:eastAsia="en-AE"/>
          <w14:ligatures w14:val="none"/>
        </w:rPr>
        <w:t>Compatibility with Space Suit</w:t>
      </w:r>
      <w:r w:rsidRPr="00F70008">
        <w:rPr>
          <w:rFonts w:ascii="Segoe UI" w:eastAsia="Times New Roman" w:hAnsi="Segoe UI" w:cs="Segoe UI"/>
          <w:kern w:val="0"/>
          <w:sz w:val="21"/>
          <w:szCs w:val="21"/>
          <w:lang w:eastAsia="en-AE"/>
          <w14:ligatures w14:val="none"/>
        </w:rPr>
        <w:t>: The haptic shoes should be designed to seamlessly integrate with the space suit system. They should fit comfortably within the space suit's footwear enclosure, ensuring a proper seal and maintaining the suit's overall integrity.</w:t>
      </w:r>
    </w:p>
    <w:p w14:paraId="003B27AA" w14:textId="77777777" w:rsidR="00F70008" w:rsidRPr="00F70008" w:rsidRDefault="00F70008" w:rsidP="00F70008">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b/>
          <w:bCs/>
          <w:kern w:val="0"/>
          <w:sz w:val="21"/>
          <w:szCs w:val="21"/>
          <w:lang w:eastAsia="en-AE"/>
          <w14:ligatures w14:val="none"/>
        </w:rPr>
        <w:t>Power Efficiency and Battery Life:</w:t>
      </w:r>
      <w:r w:rsidRPr="00F70008">
        <w:rPr>
          <w:rFonts w:ascii="Segoe UI" w:eastAsia="Times New Roman" w:hAnsi="Segoe UI" w:cs="Segoe UI"/>
          <w:kern w:val="0"/>
          <w:sz w:val="21"/>
          <w:szCs w:val="21"/>
          <w:lang w:eastAsia="en-AE"/>
          <w14:ligatures w14:val="none"/>
        </w:rPr>
        <w:t xml:space="preserve"> The haptic shoes should be energy-efficient, utilizing power sources that are lightweight and long-lasting. The shoes should have a reliable battery life that can sustain haptic feedback throughout the duration of exploration activities without frequent recharging or replacement.</w:t>
      </w:r>
    </w:p>
    <w:p w14:paraId="786D4C77" w14:textId="77777777" w:rsidR="00F70008" w:rsidRPr="00F70008" w:rsidRDefault="00F70008" w:rsidP="00F70008">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b/>
          <w:bCs/>
          <w:kern w:val="0"/>
          <w:sz w:val="21"/>
          <w:szCs w:val="21"/>
          <w:lang w:eastAsia="en-AE"/>
          <w14:ligatures w14:val="none"/>
        </w:rPr>
        <w:t>Dust and Contamination Resistance</w:t>
      </w:r>
      <w:r w:rsidRPr="00F70008">
        <w:rPr>
          <w:rFonts w:ascii="Segoe UI" w:eastAsia="Times New Roman" w:hAnsi="Segoe UI" w:cs="Segoe UI"/>
          <w:kern w:val="0"/>
          <w:sz w:val="21"/>
          <w:szCs w:val="21"/>
          <w:lang w:eastAsia="en-AE"/>
          <w14:ligatures w14:val="none"/>
        </w:rPr>
        <w:t>: Mars' environment is known for its dusty conditions, so the haptic shoes should be resistant to dust infiltration and contamination. They should have protective features to prevent dust particles from compromising the haptic mechanism's functionality or causing discomfort.</w:t>
      </w:r>
    </w:p>
    <w:p w14:paraId="141B7BC7" w14:textId="77777777" w:rsidR="00F70008" w:rsidRPr="00F70008" w:rsidRDefault="00F70008" w:rsidP="00F70008">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b/>
          <w:bCs/>
          <w:kern w:val="0"/>
          <w:sz w:val="21"/>
          <w:szCs w:val="21"/>
          <w:lang w:eastAsia="en-AE"/>
          <w14:ligatures w14:val="none"/>
        </w:rPr>
        <w:t>User Interface and Control</w:t>
      </w:r>
      <w:r w:rsidRPr="00F70008">
        <w:rPr>
          <w:rFonts w:ascii="Segoe UI" w:eastAsia="Times New Roman" w:hAnsi="Segoe UI" w:cs="Segoe UI"/>
          <w:kern w:val="0"/>
          <w:sz w:val="21"/>
          <w:szCs w:val="21"/>
          <w:lang w:eastAsia="en-AE"/>
          <w14:ligatures w14:val="none"/>
        </w:rPr>
        <w:t>: The shoes should have a user-friendly interface for controlling haptic feedback settings. This may include buttons, dials, or touch-sensitive controls that are easily accessible and operable, allowing me to adjust the intensity or pattern of haptic cues based on my preferences or specific mission requirements.</w:t>
      </w:r>
    </w:p>
    <w:p w14:paraId="7D683D9B" w14:textId="77777777" w:rsidR="00F70008" w:rsidRPr="00F70008" w:rsidRDefault="00F70008" w:rsidP="00F70008">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b/>
          <w:bCs/>
          <w:kern w:val="0"/>
          <w:sz w:val="21"/>
          <w:szCs w:val="21"/>
          <w:lang w:eastAsia="en-AE"/>
          <w14:ligatures w14:val="none"/>
        </w:rPr>
        <w:t>Maintenance and Reparability:</w:t>
      </w:r>
      <w:r w:rsidRPr="00F70008">
        <w:rPr>
          <w:rFonts w:ascii="Segoe UI" w:eastAsia="Times New Roman" w:hAnsi="Segoe UI" w:cs="Segoe UI"/>
          <w:kern w:val="0"/>
          <w:sz w:val="21"/>
          <w:szCs w:val="21"/>
          <w:lang w:eastAsia="en-AE"/>
          <w14:ligatures w14:val="none"/>
        </w:rPr>
        <w:t xml:space="preserve"> The shoes should be designed for easy maintenance and repair in case of any damage or wear during the mission. They should have replaceable or modular components, allowing for efficient troubleshooting and minimizing the need for extensive equipment or technical support.</w:t>
      </w:r>
    </w:p>
    <w:p w14:paraId="23106BFB" w14:textId="77777777" w:rsidR="00F70008" w:rsidRPr="00F70008" w:rsidRDefault="00F70008" w:rsidP="00F70008">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lastRenderedPageBreak/>
        <w:t>It is important to note that the prioritization of these requirements may vary based on personal preferences, mission objectives, and specific environmental conditions anticipated on Mars.</w:t>
      </w:r>
    </w:p>
    <w:p w14:paraId="480B3BA6" w14:textId="2405EF0D" w:rsidR="00F70008" w:rsidRPr="00F70008" w:rsidRDefault="00F70008" w:rsidP="00F70008">
      <w:pPr>
        <w:shd w:val="clear" w:color="auto" w:fill="343541"/>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noProof/>
          <w:kern w:val="0"/>
          <w:sz w:val="21"/>
          <w:szCs w:val="21"/>
          <w:bdr w:val="none" w:sz="0" w:space="0" w:color="auto" w:frame="1"/>
          <w:lang w:eastAsia="en-AE"/>
          <w14:ligatures w14:val="none"/>
        </w:rPr>
        <mc:AlternateContent>
          <mc:Choice Requires="wps">
            <w:drawing>
              <wp:inline distT="0" distB="0" distL="0" distR="0" wp14:anchorId="169ECA16" wp14:editId="1A1F4BCC">
                <wp:extent cx="304800" cy="304800"/>
                <wp:effectExtent l="0" t="0" r="0" b="0"/>
                <wp:docPr id="84211135" name="Rectangl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8345247" id="Rectangle 8"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71FC235F" w14:textId="77777777" w:rsidR="00F70008" w:rsidRPr="00F70008" w:rsidRDefault="00F70008" w:rsidP="00F70008">
      <w:pPr>
        <w:shd w:val="clear" w:color="auto" w:fill="343541"/>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bdr w:val="single" w:sz="2" w:space="0" w:color="D9D9E3" w:frame="1"/>
          <w:lang w:eastAsia="en-AE"/>
          <w14:ligatures w14:val="none"/>
        </w:rPr>
        <w:t>2 / 2</w:t>
      </w:r>
    </w:p>
    <w:p w14:paraId="70E5EC12" w14:textId="77777777" w:rsidR="00F70008" w:rsidRPr="00F70008" w:rsidRDefault="00F70008" w:rsidP="00F70008">
      <w:pPr>
        <w:shd w:val="clear" w:color="auto" w:fill="343541"/>
        <w:spacing w:after="10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 xml:space="preserve">Suppose you are a product engineer at NASA who is assigned to design the haptic shoes for the Mars exploration mission. How would you meet the requirements listed by the astronaut? provide details and materials required for each solution proposed. </w:t>
      </w:r>
    </w:p>
    <w:p w14:paraId="3F9E526B" w14:textId="77777777" w:rsidR="00F70008" w:rsidRPr="00F70008" w:rsidRDefault="00F70008" w:rsidP="00F70008">
      <w:pPr>
        <w:shd w:val="clear" w:color="auto" w:fill="19C37D"/>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ChatGPT</w:t>
      </w:r>
    </w:p>
    <w:p w14:paraId="37CCB1A8" w14:textId="77777777" w:rsidR="00F70008" w:rsidRPr="00F70008" w:rsidRDefault="00F70008" w:rsidP="00F70008">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As a product engineer at NASA, tasked with designing haptic shoes for the Mars exploration mission to meet the astronaut's requirements, I would consider the following solutions and materials:</w:t>
      </w:r>
    </w:p>
    <w:p w14:paraId="42C84B41" w14:textId="77777777" w:rsidR="00F70008" w:rsidRPr="00F70008" w:rsidRDefault="00F70008" w:rsidP="00F70008">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Durability and Protection:</w:t>
      </w:r>
    </w:p>
    <w:p w14:paraId="18FBD28F" w14:textId="77777777" w:rsidR="00F70008" w:rsidRPr="00F70008" w:rsidRDefault="00F70008" w:rsidP="00F70008">
      <w:pPr>
        <w:numPr>
          <w:ilvl w:val="1"/>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Solution: Utilize reinforced materials and protective features to enhance durability and protect the astronaut's feet.</w:t>
      </w:r>
    </w:p>
    <w:p w14:paraId="0FC9788A" w14:textId="77777777" w:rsidR="00F70008" w:rsidRPr="00F70008" w:rsidRDefault="00F70008" w:rsidP="00F70008">
      <w:pPr>
        <w:numPr>
          <w:ilvl w:val="1"/>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Materials: Durable synthetic fabrics, reinforced toe caps, and abrasion-resistant materials like Kevlar or reinforced rubber for the shoe upper. Rugged and puncture-resistant outsole materials such as Vibram or high-density rubber.</w:t>
      </w:r>
    </w:p>
    <w:p w14:paraId="3F220FA3" w14:textId="77777777" w:rsidR="00F70008" w:rsidRPr="00F70008" w:rsidRDefault="00F70008" w:rsidP="00F70008">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Traction and Stability:</w:t>
      </w:r>
    </w:p>
    <w:p w14:paraId="18BEC153" w14:textId="77777777" w:rsidR="00F70008" w:rsidRPr="00F70008" w:rsidRDefault="00F70008" w:rsidP="00F70008">
      <w:pPr>
        <w:numPr>
          <w:ilvl w:val="1"/>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Solution: Incorporate advanced traction systems and stability-enhancing features.</w:t>
      </w:r>
    </w:p>
    <w:p w14:paraId="690B5036" w14:textId="77777777" w:rsidR="00F70008" w:rsidRPr="00F70008" w:rsidRDefault="00F70008" w:rsidP="00F70008">
      <w:pPr>
        <w:numPr>
          <w:ilvl w:val="1"/>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Materials: High-friction rubber or thermoplastic polyurethane (TPU) for the outsole with aggressive lug patterns or multidirectional tread designs. Consider incorporating adjustable stabilizing elements like internal shanks or torsional support for stability.</w:t>
      </w:r>
    </w:p>
    <w:p w14:paraId="72111742" w14:textId="77777777" w:rsidR="00F70008" w:rsidRPr="00F70008" w:rsidRDefault="00F70008" w:rsidP="00F70008">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Haptic Feedback:</w:t>
      </w:r>
    </w:p>
    <w:p w14:paraId="14B6318B" w14:textId="77777777" w:rsidR="00F70008" w:rsidRPr="00F70008" w:rsidRDefault="00F70008" w:rsidP="00F70008">
      <w:pPr>
        <w:numPr>
          <w:ilvl w:val="1"/>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Solution: Integrate haptic feedback mechanisms to provide accurate and reliable cues about the ground conditions.</w:t>
      </w:r>
    </w:p>
    <w:p w14:paraId="2C9770FF" w14:textId="77777777" w:rsidR="00F70008" w:rsidRPr="00F70008" w:rsidRDefault="00F70008" w:rsidP="00F70008">
      <w:pPr>
        <w:numPr>
          <w:ilvl w:val="1"/>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Materials: Vibrotactile actuators or miniature motors placed strategically within the shoe's midsole or insole. These actuators could be made of lightweight materials such as neodymium magnets and vibration-absorbing materials like silicone or foam.</w:t>
      </w:r>
    </w:p>
    <w:p w14:paraId="48D6B5C3" w14:textId="77777777" w:rsidR="00F70008" w:rsidRPr="00F70008" w:rsidRDefault="00F70008" w:rsidP="00F70008">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Comfort and Fit:</w:t>
      </w:r>
    </w:p>
    <w:p w14:paraId="7007CC7C" w14:textId="77777777" w:rsidR="00F70008" w:rsidRPr="00F70008" w:rsidRDefault="00F70008" w:rsidP="00F70008">
      <w:pPr>
        <w:numPr>
          <w:ilvl w:val="1"/>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Solution: Focus on ergonomic design, cushioning, and adjustability to ensure comfort and proper fit.</w:t>
      </w:r>
    </w:p>
    <w:p w14:paraId="763C984C" w14:textId="77777777" w:rsidR="00F70008" w:rsidRPr="00F70008" w:rsidRDefault="00F70008" w:rsidP="00F70008">
      <w:pPr>
        <w:numPr>
          <w:ilvl w:val="1"/>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Materials: Breathable and moisture-wicking fabrics for the shoe lining, memory foam or EVA foam cushioning for the footbed and midsole, and adjustable straps or closures made of lightweight yet sturdy materials like nylon or high-strength polymers.</w:t>
      </w:r>
    </w:p>
    <w:p w14:paraId="0DAB8124" w14:textId="77777777" w:rsidR="00F70008" w:rsidRPr="00F70008" w:rsidRDefault="00F70008" w:rsidP="00F70008">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Weight and Mobility:</w:t>
      </w:r>
    </w:p>
    <w:p w14:paraId="0785FA5A" w14:textId="77777777" w:rsidR="00F70008" w:rsidRPr="00F70008" w:rsidRDefault="00F70008" w:rsidP="00F70008">
      <w:pPr>
        <w:numPr>
          <w:ilvl w:val="1"/>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Solution: Optimize the shoe's design to minimize weight and allow for natural foot movements.</w:t>
      </w:r>
    </w:p>
    <w:p w14:paraId="39E211FB" w14:textId="77777777" w:rsidR="00F70008" w:rsidRPr="00F70008" w:rsidRDefault="00F70008" w:rsidP="00F70008">
      <w:pPr>
        <w:numPr>
          <w:ilvl w:val="1"/>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Materials: Lightweight and high-strength materials like carbon fiber, aerospace-grade alloys, or advanced polymers for the shoe structure. Explore innovative manufacturing techniques such as 3D printing to reduce weight while maintaining structural integrity.</w:t>
      </w:r>
    </w:p>
    <w:p w14:paraId="30D8A85F" w14:textId="77777777" w:rsidR="00F70008" w:rsidRPr="00F70008" w:rsidRDefault="00F70008" w:rsidP="00F70008">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Compatibility with Space Suit:</w:t>
      </w:r>
    </w:p>
    <w:p w14:paraId="02C0045B" w14:textId="77777777" w:rsidR="00F70008" w:rsidRPr="00F70008" w:rsidRDefault="00F70008" w:rsidP="00F70008">
      <w:pPr>
        <w:numPr>
          <w:ilvl w:val="1"/>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lastRenderedPageBreak/>
        <w:t>Solution: Design the haptic shoe to seamlessly integrate with the space suit system.</w:t>
      </w:r>
    </w:p>
    <w:p w14:paraId="1B73C13F" w14:textId="77777777" w:rsidR="00F70008" w:rsidRPr="00F70008" w:rsidRDefault="00F70008" w:rsidP="00F70008">
      <w:pPr>
        <w:numPr>
          <w:ilvl w:val="1"/>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Materials: Collaboration with space suit designers to ensure compatibility and proper integration, including coordinating materials, closures, and attachment mechanisms for a secure fit and interface.</w:t>
      </w:r>
    </w:p>
    <w:p w14:paraId="42C94B7B" w14:textId="77777777" w:rsidR="00F70008" w:rsidRPr="00F70008" w:rsidRDefault="00F70008" w:rsidP="00F70008">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Power Efficiency and Battery Life:</w:t>
      </w:r>
    </w:p>
    <w:p w14:paraId="3F618400" w14:textId="77777777" w:rsidR="00F70008" w:rsidRPr="00F70008" w:rsidRDefault="00F70008" w:rsidP="00F70008">
      <w:pPr>
        <w:numPr>
          <w:ilvl w:val="1"/>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Solution: Implement energy-efficient components and long-lasting power sources.</w:t>
      </w:r>
    </w:p>
    <w:p w14:paraId="1B11D76F" w14:textId="77777777" w:rsidR="00F70008" w:rsidRPr="00F70008" w:rsidRDefault="00F70008" w:rsidP="00F70008">
      <w:pPr>
        <w:numPr>
          <w:ilvl w:val="1"/>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Materials: Compact and lightweight lithium-ion or lithium-polymer batteries for power, efficient power management circuits, and low-power haptic actuators to conserve energy. Additionally, explore energy-harvesting technologies, such as piezoelectric materials, to supplement battery life.</w:t>
      </w:r>
    </w:p>
    <w:p w14:paraId="1682723A" w14:textId="77777777" w:rsidR="00F70008" w:rsidRPr="00F70008" w:rsidRDefault="00F70008" w:rsidP="00F70008">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Dust and Contamination Resistance:</w:t>
      </w:r>
    </w:p>
    <w:p w14:paraId="2564D7B0" w14:textId="77777777" w:rsidR="00F70008" w:rsidRPr="00F70008" w:rsidRDefault="00F70008" w:rsidP="00F70008">
      <w:pPr>
        <w:numPr>
          <w:ilvl w:val="1"/>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Solution: Incorporate features to prevent dust infiltration and contamination.</w:t>
      </w:r>
    </w:p>
    <w:p w14:paraId="28B352C1" w14:textId="77777777" w:rsidR="00F70008" w:rsidRPr="00F70008" w:rsidRDefault="00F70008" w:rsidP="00F70008">
      <w:pPr>
        <w:numPr>
          <w:ilvl w:val="1"/>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Materials: Seamless construction with dust-resistant materials and gaiter-like structures to seal the shoe and minimize entry points for dust. Water-resistant or hydrophobic coatings on external surfaces to repel dust and moisture.</w:t>
      </w:r>
    </w:p>
    <w:p w14:paraId="027A8B76" w14:textId="77777777" w:rsidR="00F70008" w:rsidRPr="00F70008" w:rsidRDefault="00F70008" w:rsidP="00F70008">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User Interface and Control:</w:t>
      </w:r>
    </w:p>
    <w:p w14:paraId="3244DD13" w14:textId="77777777" w:rsidR="00F70008" w:rsidRPr="00F70008" w:rsidRDefault="00F70008" w:rsidP="00F70008">
      <w:pPr>
        <w:numPr>
          <w:ilvl w:val="1"/>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Solution: Provide an intuitive and accessible interface for controlling haptic feedback settings.</w:t>
      </w:r>
    </w:p>
    <w:p w14:paraId="16E1E604" w14:textId="77777777" w:rsidR="00F70008" w:rsidRPr="00F70008" w:rsidRDefault="00F70008" w:rsidP="00F70008">
      <w:pPr>
        <w:numPr>
          <w:ilvl w:val="1"/>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Materials: Lightweight and responsive control buttons or touch-sensitive surfaces integrated into the shoe's design. Durable and flexible conductive materials like graphene or conductive polymers for touch-sensitive controls.</w:t>
      </w:r>
    </w:p>
    <w:p w14:paraId="7341F633" w14:textId="77777777" w:rsidR="00F70008" w:rsidRPr="00F70008" w:rsidRDefault="00F70008" w:rsidP="00F70008">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Maintenance and Reparability:</w:t>
      </w:r>
    </w:p>
    <w:p w14:paraId="448EFF0F" w14:textId="77777777" w:rsidR="00F70008" w:rsidRPr="00F70008" w:rsidRDefault="00F70008" w:rsidP="00F70008">
      <w:pPr>
        <w:numPr>
          <w:ilvl w:val="1"/>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Solution: Design for easy maintenance and repair with modular components.</w:t>
      </w:r>
    </w:p>
    <w:p w14:paraId="3CDBB818" w14:textId="77777777" w:rsidR="00F70008" w:rsidRPr="00F70008" w:rsidRDefault="00F70008" w:rsidP="00F70008">
      <w:pPr>
        <w:numPr>
          <w:ilvl w:val="1"/>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Materials: Incorporate detachable and replaceable components where feasible, such as easily removable insoles, interchangeable straps, and snap-fit closures. Use materials that facilitate easy cleaning and maintenance, such as machine-washable fabrics or removable and washable liners.</w:t>
      </w:r>
    </w:p>
    <w:p w14:paraId="54323BCC" w14:textId="77777777" w:rsidR="00F70008" w:rsidRPr="00F70008" w:rsidRDefault="00F70008" w:rsidP="00F70008">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These solutions and materials are suggested based on current technological advancements and industry practices. The actual implementation may involve further research, testing, and collaboration with various specialists in materials science, biomechanics, and space technology to meet the unique challenges of Mars exploration missions.</w:t>
      </w:r>
    </w:p>
    <w:p w14:paraId="262CDB1A" w14:textId="12B08364" w:rsidR="00F70008" w:rsidRPr="00F70008" w:rsidRDefault="00F70008" w:rsidP="00F70008">
      <w:pPr>
        <w:shd w:val="clear" w:color="auto" w:fill="343541"/>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noProof/>
          <w:kern w:val="0"/>
          <w:sz w:val="21"/>
          <w:szCs w:val="21"/>
          <w:bdr w:val="none" w:sz="0" w:space="0" w:color="auto" w:frame="1"/>
          <w:lang w:eastAsia="en-AE"/>
          <w14:ligatures w14:val="none"/>
        </w:rPr>
        <mc:AlternateContent>
          <mc:Choice Requires="wps">
            <w:drawing>
              <wp:inline distT="0" distB="0" distL="0" distR="0" wp14:anchorId="03E786A6" wp14:editId="3E6D88AF">
                <wp:extent cx="304800" cy="304800"/>
                <wp:effectExtent l="0" t="0" r="0" b="0"/>
                <wp:docPr id="1183422554" name="Rectangl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225EC31" id="Rectangle 6"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21DE2DB1" w14:textId="77777777" w:rsidR="00F70008" w:rsidRPr="00F70008" w:rsidRDefault="00F70008" w:rsidP="00F70008">
      <w:pPr>
        <w:shd w:val="clear" w:color="auto" w:fill="343541"/>
        <w:spacing w:after="10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 xml:space="preserve">You are a Human Factors Specialists for the Mars exploration mission at NASA. Evaluate the haptic shoe design proposed by the product engineer. Provide steps and details of any tests to be done. </w:t>
      </w:r>
    </w:p>
    <w:p w14:paraId="638BB072" w14:textId="77777777" w:rsidR="00F70008" w:rsidRPr="00F70008" w:rsidRDefault="00F70008" w:rsidP="00F70008">
      <w:pPr>
        <w:shd w:val="clear" w:color="auto" w:fill="19C37D"/>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ChatGPT</w:t>
      </w:r>
    </w:p>
    <w:p w14:paraId="00FCFAC2" w14:textId="77777777" w:rsidR="00F70008" w:rsidRPr="00F70008" w:rsidRDefault="00F70008" w:rsidP="00F70008">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As a Human Factors Specialist for the Mars exploration mission at NASA, my role would involve evaluating the proposed haptic shoe design to ensure its usability, comfort, and effectiveness for astronauts. Here are the steps and details of tests that could be conducted:</w:t>
      </w:r>
    </w:p>
    <w:p w14:paraId="042C82D4" w14:textId="77777777" w:rsidR="00F70008" w:rsidRPr="00F70008" w:rsidRDefault="00F70008" w:rsidP="00F70008">
      <w:pPr>
        <w:numPr>
          <w:ilvl w:val="0"/>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Usability Testing:</w:t>
      </w:r>
    </w:p>
    <w:p w14:paraId="3AA3A1C9" w14:textId="77777777" w:rsidR="00F70008" w:rsidRPr="00F70008" w:rsidRDefault="00F70008" w:rsidP="00F70008">
      <w:pPr>
        <w:numPr>
          <w:ilvl w:val="1"/>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Objective: Evaluate the ease of use and intuitiveness of the haptic shoe's interface and control mechanisms.</w:t>
      </w:r>
    </w:p>
    <w:p w14:paraId="328265C8" w14:textId="77777777" w:rsidR="00F70008" w:rsidRPr="00F70008" w:rsidRDefault="00F70008" w:rsidP="00F70008">
      <w:pPr>
        <w:numPr>
          <w:ilvl w:val="1"/>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lastRenderedPageBreak/>
        <w:t>Test Setup: Recruit a group of astronauts or representative users to perform simulated tasks wearing the haptic shoes.</w:t>
      </w:r>
    </w:p>
    <w:p w14:paraId="4F87885D" w14:textId="77777777" w:rsidR="00F70008" w:rsidRPr="00F70008" w:rsidRDefault="00F70008" w:rsidP="00F70008">
      <w:pPr>
        <w:numPr>
          <w:ilvl w:val="1"/>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Test Procedure: Observe and gather feedback on the usability of the shoe's control buttons, touch-sensitive surfaces, or other interface elements. Assess if users can easily adjust haptic feedback settings while wearing gloves or in a pressurized space suit environment.</w:t>
      </w:r>
    </w:p>
    <w:p w14:paraId="1D874868" w14:textId="77777777" w:rsidR="00F70008" w:rsidRPr="00F70008" w:rsidRDefault="00F70008" w:rsidP="00F70008">
      <w:pPr>
        <w:numPr>
          <w:ilvl w:val="0"/>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Comfort and Fit Assessment:</w:t>
      </w:r>
    </w:p>
    <w:p w14:paraId="69F1717B" w14:textId="77777777" w:rsidR="00F70008" w:rsidRPr="00F70008" w:rsidRDefault="00F70008" w:rsidP="00F70008">
      <w:pPr>
        <w:numPr>
          <w:ilvl w:val="1"/>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Objective: Determine the comfort and fit of the haptic shoes during extended use in simulated Martian conditions.</w:t>
      </w:r>
    </w:p>
    <w:p w14:paraId="6E9B6242" w14:textId="77777777" w:rsidR="00F70008" w:rsidRPr="00F70008" w:rsidRDefault="00F70008" w:rsidP="00F70008">
      <w:pPr>
        <w:numPr>
          <w:ilvl w:val="1"/>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Test Setup: Recruit a group of astronauts or participants and provide them with the haptic shoes for an extended duration.</w:t>
      </w:r>
    </w:p>
    <w:p w14:paraId="5A15715D" w14:textId="77777777" w:rsidR="00F70008" w:rsidRPr="00F70008" w:rsidRDefault="00F70008" w:rsidP="00F70008">
      <w:pPr>
        <w:numPr>
          <w:ilvl w:val="1"/>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Test Procedure: Collect subjective feedback using questionnaires or interviews to assess the comfort, cushioning, arch support, and overall fit of the shoes. Consider using pressure mapping systems to objectively measure pressure points or discomfort during walking and weight-bearing activities.</w:t>
      </w:r>
    </w:p>
    <w:p w14:paraId="03AAF280" w14:textId="77777777" w:rsidR="00F70008" w:rsidRPr="00F70008" w:rsidRDefault="00F70008" w:rsidP="00F70008">
      <w:pPr>
        <w:numPr>
          <w:ilvl w:val="0"/>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Traction and Stability Testing:</w:t>
      </w:r>
    </w:p>
    <w:p w14:paraId="5025D9B0" w14:textId="77777777" w:rsidR="00F70008" w:rsidRPr="00F70008" w:rsidRDefault="00F70008" w:rsidP="00F70008">
      <w:pPr>
        <w:numPr>
          <w:ilvl w:val="1"/>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Objective: Assess the haptic shoe's traction and stability on various simulated Martian terrains.</w:t>
      </w:r>
    </w:p>
    <w:p w14:paraId="571D0FD3" w14:textId="77777777" w:rsidR="00F70008" w:rsidRPr="00F70008" w:rsidRDefault="00F70008" w:rsidP="00F70008">
      <w:pPr>
        <w:numPr>
          <w:ilvl w:val="1"/>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Test Setup: Create a test environment that mimics different Martian surface conditions, including loose soil, rocks, and slopes.</w:t>
      </w:r>
    </w:p>
    <w:p w14:paraId="10F4F828" w14:textId="77777777" w:rsidR="00F70008" w:rsidRPr="00F70008" w:rsidRDefault="00F70008" w:rsidP="00F70008">
      <w:pPr>
        <w:numPr>
          <w:ilvl w:val="1"/>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 xml:space="preserve">Test Procedure: Have astronauts or trained participants walk or traverse through the simulated terrains while wearing the haptic shoes. Observe their stability, slips, and ability to maintain traction. Measure parameters like slip resistance, grip performance, and stability using force plates or </w:t>
      </w:r>
      <w:r w:rsidRPr="00F70008">
        <w:rPr>
          <w:rFonts w:ascii="Segoe UI" w:eastAsia="Times New Roman" w:hAnsi="Segoe UI" w:cs="Segoe UI"/>
          <w:b/>
          <w:bCs/>
          <w:kern w:val="0"/>
          <w:sz w:val="21"/>
          <w:szCs w:val="21"/>
          <w:lang w:eastAsia="en-AE"/>
          <w14:ligatures w14:val="none"/>
        </w:rPr>
        <w:t>motion capture systems.</w:t>
      </w:r>
    </w:p>
    <w:p w14:paraId="20E0DC97" w14:textId="77777777" w:rsidR="00F70008" w:rsidRPr="00F70008" w:rsidRDefault="00F70008" w:rsidP="00F70008">
      <w:pPr>
        <w:numPr>
          <w:ilvl w:val="0"/>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Haptic Feedback Evaluation:</w:t>
      </w:r>
    </w:p>
    <w:p w14:paraId="6D7B6053" w14:textId="77777777" w:rsidR="00F70008" w:rsidRPr="00F70008" w:rsidRDefault="00F70008" w:rsidP="00F70008">
      <w:pPr>
        <w:numPr>
          <w:ilvl w:val="1"/>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Objective: Evaluate the effectiveness and reliability of the haptic feedback provided by the shoes.</w:t>
      </w:r>
    </w:p>
    <w:p w14:paraId="312B3754" w14:textId="77777777" w:rsidR="00F70008" w:rsidRPr="00F70008" w:rsidRDefault="00F70008" w:rsidP="00F70008">
      <w:pPr>
        <w:numPr>
          <w:ilvl w:val="1"/>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Test Setup: Develop a simulated environment that replicates Martian terrain variations, obstacles, and hazards.</w:t>
      </w:r>
    </w:p>
    <w:p w14:paraId="61F67000" w14:textId="77777777" w:rsidR="00F70008" w:rsidRPr="00F70008" w:rsidRDefault="00F70008" w:rsidP="00F70008">
      <w:pPr>
        <w:numPr>
          <w:ilvl w:val="1"/>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Test Procedure: Have astronauts or participants wear the haptic shoes and navigate through the simulated environment. Observe their ability to interpret and respond to the haptic cues. Gather subjective feedback on the clarity, accuracy, and usefulness of the haptic feedback. Consider conducting post-task debriefings to understand how the haptic cues influenced their decision-making and situational awareness.</w:t>
      </w:r>
    </w:p>
    <w:p w14:paraId="46338BB6" w14:textId="77777777" w:rsidR="00F70008" w:rsidRPr="00F70008" w:rsidRDefault="00F70008" w:rsidP="00F70008">
      <w:pPr>
        <w:numPr>
          <w:ilvl w:val="0"/>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Space Suit Integration Assessment:</w:t>
      </w:r>
    </w:p>
    <w:p w14:paraId="4283AB8B" w14:textId="77777777" w:rsidR="00F70008" w:rsidRPr="00F70008" w:rsidRDefault="00F70008" w:rsidP="00F70008">
      <w:pPr>
        <w:numPr>
          <w:ilvl w:val="1"/>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Objective: Evaluate the compatibility and integration of the haptic shoes with the astronauts' space suits.</w:t>
      </w:r>
    </w:p>
    <w:p w14:paraId="5058D8F3" w14:textId="77777777" w:rsidR="00F70008" w:rsidRPr="00F70008" w:rsidRDefault="00F70008" w:rsidP="00F70008">
      <w:pPr>
        <w:numPr>
          <w:ilvl w:val="1"/>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Test Setup: Collaborate with space suit designers and provide the haptic shoes to astronauts wearing their space suits.</w:t>
      </w:r>
    </w:p>
    <w:p w14:paraId="7B87B9DD" w14:textId="77777777" w:rsidR="00F70008" w:rsidRPr="00F70008" w:rsidRDefault="00F70008" w:rsidP="00F70008">
      <w:pPr>
        <w:numPr>
          <w:ilvl w:val="1"/>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Test Procedure: Observe how the haptic shoes fit within the space suit's footwear enclosure and assess any issues related to fit, seal, or interference with other suit components. Gather feedback from astronauts regarding any discomfort, restrictions, or challenges experienced due to the integration.</w:t>
      </w:r>
    </w:p>
    <w:p w14:paraId="20F26074" w14:textId="77777777" w:rsidR="00F70008" w:rsidRPr="00F70008" w:rsidRDefault="00F70008" w:rsidP="00F70008">
      <w:pPr>
        <w:numPr>
          <w:ilvl w:val="0"/>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Ergonomic and Anthropometric Analysis:</w:t>
      </w:r>
    </w:p>
    <w:p w14:paraId="0D6AFDB6" w14:textId="77777777" w:rsidR="00F70008" w:rsidRPr="00F70008" w:rsidRDefault="00F70008" w:rsidP="00F70008">
      <w:pPr>
        <w:numPr>
          <w:ilvl w:val="1"/>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Objective: Assess the haptic shoe design in terms of ergonomics and anthropometric considerations.</w:t>
      </w:r>
    </w:p>
    <w:p w14:paraId="5C93F21A" w14:textId="77777777" w:rsidR="00F70008" w:rsidRPr="00F70008" w:rsidRDefault="00F70008" w:rsidP="00F70008">
      <w:pPr>
        <w:numPr>
          <w:ilvl w:val="1"/>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Test Setup: Conduct anthropometric measurements of astronauts' feet and lower limbs to understand their size and shape variations.</w:t>
      </w:r>
    </w:p>
    <w:p w14:paraId="32BBB81F" w14:textId="77777777" w:rsidR="00F70008" w:rsidRPr="00F70008" w:rsidRDefault="00F70008" w:rsidP="00F70008">
      <w:pPr>
        <w:numPr>
          <w:ilvl w:val="1"/>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lastRenderedPageBreak/>
        <w:t xml:space="preserve">Test Procedure: Use the collected data to evaluate the haptic shoe's sizing options and ensure they cater to a wide range of astronauts. Assess factors like footbed contouring, arch support, and adjustment mechanisms to accommodate individual differences. Consider </w:t>
      </w:r>
      <w:r w:rsidRPr="00F70008">
        <w:rPr>
          <w:rFonts w:ascii="Segoe UI" w:eastAsia="Times New Roman" w:hAnsi="Segoe UI" w:cs="Segoe UI"/>
          <w:b/>
          <w:bCs/>
          <w:kern w:val="0"/>
          <w:sz w:val="21"/>
          <w:szCs w:val="21"/>
          <w:lang w:eastAsia="en-AE"/>
          <w14:ligatures w14:val="none"/>
        </w:rPr>
        <w:t>conducting fit tests using 3D foot scanning</w:t>
      </w:r>
      <w:r w:rsidRPr="00F70008">
        <w:rPr>
          <w:rFonts w:ascii="Segoe UI" w:eastAsia="Times New Roman" w:hAnsi="Segoe UI" w:cs="Segoe UI"/>
          <w:kern w:val="0"/>
          <w:sz w:val="21"/>
          <w:szCs w:val="21"/>
          <w:lang w:eastAsia="en-AE"/>
          <w14:ligatures w14:val="none"/>
        </w:rPr>
        <w:t xml:space="preserve"> technologies to verify the shoe's fit with different foot shapes.</w:t>
      </w:r>
    </w:p>
    <w:p w14:paraId="66934D95" w14:textId="77777777" w:rsidR="00F70008" w:rsidRPr="00F70008" w:rsidRDefault="00F70008" w:rsidP="00F70008">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These tests and evaluations would help gather data and feedback to refine the haptic shoe design, ensuring it meets the ergonomic, usability, and performance requirements for astronauts during Mars exploration missions. The results obtained from these tests would guide iterative design improvements and further optimizations.</w:t>
      </w:r>
    </w:p>
    <w:p w14:paraId="3C14428B" w14:textId="05378DBA" w:rsidR="00F70008" w:rsidRPr="00F70008" w:rsidRDefault="00F70008" w:rsidP="00F70008">
      <w:pPr>
        <w:shd w:val="clear" w:color="auto" w:fill="343541"/>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noProof/>
          <w:kern w:val="0"/>
          <w:sz w:val="21"/>
          <w:szCs w:val="21"/>
          <w:bdr w:val="none" w:sz="0" w:space="0" w:color="auto" w:frame="1"/>
          <w:lang w:eastAsia="en-AE"/>
          <w14:ligatures w14:val="none"/>
        </w:rPr>
        <mc:AlternateContent>
          <mc:Choice Requires="wps">
            <w:drawing>
              <wp:inline distT="0" distB="0" distL="0" distR="0" wp14:anchorId="043CA8A0" wp14:editId="5D98997A">
                <wp:extent cx="304800" cy="304800"/>
                <wp:effectExtent l="0" t="0" r="0" b="0"/>
                <wp:docPr id="117431266"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09C7F1D" id="Rectangle 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70499A2C" w14:textId="77777777" w:rsidR="00F70008" w:rsidRPr="00F70008" w:rsidRDefault="00F70008" w:rsidP="00F70008">
      <w:pPr>
        <w:shd w:val="clear" w:color="auto" w:fill="343541"/>
        <w:spacing w:after="10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 xml:space="preserve">You are a Safety and Health Expert for the Mars exploration mission. Provide your evaluation of the proposed haptic shoe design by the design engineer. </w:t>
      </w:r>
    </w:p>
    <w:p w14:paraId="52AC755B" w14:textId="77777777" w:rsidR="00F70008" w:rsidRPr="00F70008" w:rsidRDefault="00F70008" w:rsidP="00F70008">
      <w:pPr>
        <w:shd w:val="clear" w:color="auto" w:fill="19C37D"/>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ChatGPT</w:t>
      </w:r>
    </w:p>
    <w:p w14:paraId="3D1F0923" w14:textId="77777777" w:rsidR="00F70008" w:rsidRPr="00F70008" w:rsidRDefault="00F70008" w:rsidP="00F70008">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As a Safety and Health Expert for the Mars exploration mission, I have evaluated the proposed haptic shoe design by the design engineer. Here is my evaluation:</w:t>
      </w:r>
    </w:p>
    <w:p w14:paraId="6AAE5ED3" w14:textId="77777777" w:rsidR="00F70008" w:rsidRPr="00F70008" w:rsidRDefault="00F70008" w:rsidP="00F70008">
      <w:pPr>
        <w:numPr>
          <w:ilvl w:val="0"/>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Durability and Protection:</w:t>
      </w:r>
    </w:p>
    <w:p w14:paraId="3E78C00F" w14:textId="77777777" w:rsidR="00F70008" w:rsidRPr="00F70008" w:rsidRDefault="00F70008" w:rsidP="00F70008">
      <w:pPr>
        <w:numPr>
          <w:ilvl w:val="1"/>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 xml:space="preserve">The incorporation of reinforced materials and protective features addresses the need for durability and foot protection in the harsh Martian environment. Materials such as </w:t>
      </w:r>
      <w:r w:rsidRPr="00F70008">
        <w:rPr>
          <w:rFonts w:ascii="Segoe UI" w:eastAsia="Times New Roman" w:hAnsi="Segoe UI" w:cs="Segoe UI"/>
          <w:b/>
          <w:bCs/>
          <w:kern w:val="0"/>
          <w:sz w:val="21"/>
          <w:szCs w:val="21"/>
          <w:lang w:eastAsia="en-AE"/>
          <w14:ligatures w14:val="none"/>
        </w:rPr>
        <w:t>Kevlar</w:t>
      </w:r>
      <w:r w:rsidRPr="00F70008">
        <w:rPr>
          <w:rFonts w:ascii="Segoe UI" w:eastAsia="Times New Roman" w:hAnsi="Segoe UI" w:cs="Segoe UI"/>
          <w:kern w:val="0"/>
          <w:sz w:val="21"/>
          <w:szCs w:val="21"/>
          <w:lang w:eastAsia="en-AE"/>
          <w14:ligatures w14:val="none"/>
        </w:rPr>
        <w:t xml:space="preserve"> or reinforced rubber can provide adequate resistance against sharp rocks and extreme temperatures.</w:t>
      </w:r>
    </w:p>
    <w:p w14:paraId="396CDF82" w14:textId="77777777" w:rsidR="00F70008" w:rsidRPr="00F70008" w:rsidRDefault="00F70008" w:rsidP="00F70008">
      <w:pPr>
        <w:numPr>
          <w:ilvl w:val="0"/>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Traction and Stability:</w:t>
      </w:r>
    </w:p>
    <w:p w14:paraId="20C752D3" w14:textId="77777777" w:rsidR="00F70008" w:rsidRPr="00F70008" w:rsidRDefault="00F70008" w:rsidP="00F70008">
      <w:pPr>
        <w:numPr>
          <w:ilvl w:val="1"/>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 xml:space="preserve">The use of high-friction rubber or thermoplastic polyurethane (TPU) for the outsole, along with aggressive lug patterns or multidirectional tread designs, demonstrates a focus on traction and stability. Adjustable stabilizing elements like </w:t>
      </w:r>
      <w:r w:rsidRPr="00F70008">
        <w:rPr>
          <w:rFonts w:ascii="Segoe UI" w:eastAsia="Times New Roman" w:hAnsi="Segoe UI" w:cs="Segoe UI"/>
          <w:b/>
          <w:bCs/>
          <w:kern w:val="0"/>
          <w:sz w:val="21"/>
          <w:szCs w:val="21"/>
          <w:lang w:eastAsia="en-AE"/>
          <w14:ligatures w14:val="none"/>
        </w:rPr>
        <w:t>internal shanks or torsional support further enhance</w:t>
      </w:r>
      <w:r w:rsidRPr="00F70008">
        <w:rPr>
          <w:rFonts w:ascii="Segoe UI" w:eastAsia="Times New Roman" w:hAnsi="Segoe UI" w:cs="Segoe UI"/>
          <w:kern w:val="0"/>
          <w:sz w:val="21"/>
          <w:szCs w:val="21"/>
          <w:lang w:eastAsia="en-AE"/>
          <w14:ligatures w14:val="none"/>
        </w:rPr>
        <w:t xml:space="preserve"> stability on different terrains.</w:t>
      </w:r>
    </w:p>
    <w:p w14:paraId="19C11EE7" w14:textId="77777777" w:rsidR="00F70008" w:rsidRPr="00F70008" w:rsidRDefault="00F70008" w:rsidP="00F70008">
      <w:pPr>
        <w:numPr>
          <w:ilvl w:val="0"/>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Haptic Feedback:</w:t>
      </w:r>
    </w:p>
    <w:p w14:paraId="20CB4AE1" w14:textId="77777777" w:rsidR="00F70008" w:rsidRPr="00F70008" w:rsidRDefault="00F70008" w:rsidP="00F70008">
      <w:pPr>
        <w:numPr>
          <w:ilvl w:val="1"/>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 xml:space="preserve">The integration of haptic feedback mechanisms within the shoe's midsole or insole indicates an effort to provide astronauts with accurate and reliable cues about ground conditions. The use of Vibrotactile actuators or miniature motors, along with appropriate </w:t>
      </w:r>
      <w:r w:rsidRPr="00F70008">
        <w:rPr>
          <w:rFonts w:ascii="Segoe UI" w:eastAsia="Times New Roman" w:hAnsi="Segoe UI" w:cs="Segoe UI"/>
          <w:b/>
          <w:bCs/>
          <w:kern w:val="0"/>
          <w:sz w:val="21"/>
          <w:szCs w:val="21"/>
          <w:lang w:eastAsia="en-AE"/>
          <w14:ligatures w14:val="none"/>
        </w:rPr>
        <w:t>vibration-absorbing materials like silicone or foam</w:t>
      </w:r>
      <w:r w:rsidRPr="00F70008">
        <w:rPr>
          <w:rFonts w:ascii="Segoe UI" w:eastAsia="Times New Roman" w:hAnsi="Segoe UI" w:cs="Segoe UI"/>
          <w:kern w:val="0"/>
          <w:sz w:val="21"/>
          <w:szCs w:val="21"/>
          <w:lang w:eastAsia="en-AE"/>
          <w14:ligatures w14:val="none"/>
        </w:rPr>
        <w:t>, can contribute to effective haptic feedback.</w:t>
      </w:r>
    </w:p>
    <w:p w14:paraId="32044DBD" w14:textId="77777777" w:rsidR="00F70008" w:rsidRPr="00F70008" w:rsidRDefault="00F70008" w:rsidP="00F70008">
      <w:pPr>
        <w:numPr>
          <w:ilvl w:val="0"/>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Comfort and Fit:</w:t>
      </w:r>
    </w:p>
    <w:p w14:paraId="6A2727BF" w14:textId="77777777" w:rsidR="00F70008" w:rsidRPr="00F70008" w:rsidRDefault="00F70008" w:rsidP="00F70008">
      <w:pPr>
        <w:numPr>
          <w:ilvl w:val="1"/>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The consideration of comfort and fit through the use of breathable and moisture-wicking fabrics for the shoe lining, as well as memory foam or EVA foam cushioning for the footbed and midsole, is commendable. The inclusion of adjustable straps or closures made of lightweight yet sturdy materials like nylon or high-strength polymers adds to the potential for a secure and comfortable fit.</w:t>
      </w:r>
    </w:p>
    <w:p w14:paraId="7B2CAD4A" w14:textId="77777777" w:rsidR="00F70008" w:rsidRPr="00F70008" w:rsidRDefault="00F70008" w:rsidP="00F70008">
      <w:pPr>
        <w:numPr>
          <w:ilvl w:val="0"/>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Weight and Mobility:</w:t>
      </w:r>
    </w:p>
    <w:p w14:paraId="7C00E717" w14:textId="77777777" w:rsidR="00F70008" w:rsidRPr="00F70008" w:rsidRDefault="00F70008" w:rsidP="00F70008">
      <w:pPr>
        <w:numPr>
          <w:ilvl w:val="1"/>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The emphasis on optimizing the shoe's design for weight reduction, such as through the use of lightweight materials like carbon fiber or advanced polymers, aligns with the need to minimize the burden on astronauts. Allowing natural foot movements indicates an understanding of the importance of mobility during exploration activities.</w:t>
      </w:r>
    </w:p>
    <w:p w14:paraId="49AE5D42" w14:textId="77777777" w:rsidR="00F70008" w:rsidRPr="00F70008" w:rsidRDefault="00F70008" w:rsidP="00F70008">
      <w:pPr>
        <w:numPr>
          <w:ilvl w:val="0"/>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Compatibility with Space Suit:</w:t>
      </w:r>
    </w:p>
    <w:p w14:paraId="413C8937" w14:textId="77777777" w:rsidR="00F70008" w:rsidRPr="00F70008" w:rsidRDefault="00F70008" w:rsidP="00F70008">
      <w:pPr>
        <w:numPr>
          <w:ilvl w:val="1"/>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lastRenderedPageBreak/>
        <w:t>The collaboration with space suit designers to ensure compatibility and integration with the space suit system is essential. This ensures a proper seal and maintains the overall integrity of the suit, minimizing potential risks associated with incompatibility.</w:t>
      </w:r>
    </w:p>
    <w:p w14:paraId="4A68CD75" w14:textId="77777777" w:rsidR="00F70008" w:rsidRPr="00F70008" w:rsidRDefault="00F70008" w:rsidP="00F70008">
      <w:pPr>
        <w:numPr>
          <w:ilvl w:val="0"/>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Power Efficiency and Battery Life:</w:t>
      </w:r>
    </w:p>
    <w:p w14:paraId="319EF079" w14:textId="77777777" w:rsidR="00F70008" w:rsidRPr="00F70008" w:rsidRDefault="00F70008" w:rsidP="00F70008">
      <w:pPr>
        <w:numPr>
          <w:ilvl w:val="1"/>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 xml:space="preserve">While power efficiency and battery life are </w:t>
      </w:r>
      <w:r w:rsidRPr="00F70008">
        <w:rPr>
          <w:rFonts w:ascii="Segoe UI" w:eastAsia="Times New Roman" w:hAnsi="Segoe UI" w:cs="Segoe UI"/>
          <w:b/>
          <w:bCs/>
          <w:kern w:val="0"/>
          <w:sz w:val="21"/>
          <w:szCs w:val="21"/>
          <w:lang w:eastAsia="en-AE"/>
          <w14:ligatures w14:val="none"/>
        </w:rPr>
        <w:t>not explicitly addressed in the proposal</w:t>
      </w:r>
      <w:r w:rsidRPr="00F70008">
        <w:rPr>
          <w:rFonts w:ascii="Segoe UI" w:eastAsia="Times New Roman" w:hAnsi="Segoe UI" w:cs="Segoe UI"/>
          <w:kern w:val="0"/>
          <w:sz w:val="21"/>
          <w:szCs w:val="21"/>
          <w:lang w:eastAsia="en-AE"/>
          <w14:ligatures w14:val="none"/>
        </w:rPr>
        <w:t>, it is crucial to consider energy-efficient components, lightweight power sources like lithium-ion or lithium-polymer batteries, and low-power haptic actuators to ensure extended battery life.</w:t>
      </w:r>
    </w:p>
    <w:p w14:paraId="397C2C2C" w14:textId="77777777" w:rsidR="00F70008" w:rsidRPr="00F70008" w:rsidRDefault="00F70008" w:rsidP="00F70008">
      <w:pPr>
        <w:numPr>
          <w:ilvl w:val="0"/>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Dust and Contamination Resistance:</w:t>
      </w:r>
    </w:p>
    <w:p w14:paraId="6BB76222" w14:textId="77777777" w:rsidR="00F70008" w:rsidRPr="00F70008" w:rsidRDefault="00F70008" w:rsidP="00F70008">
      <w:pPr>
        <w:numPr>
          <w:ilvl w:val="1"/>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 xml:space="preserve">Although measures to address </w:t>
      </w:r>
      <w:r w:rsidRPr="00F70008">
        <w:rPr>
          <w:rFonts w:ascii="Segoe UI" w:eastAsia="Times New Roman" w:hAnsi="Segoe UI" w:cs="Segoe UI"/>
          <w:b/>
          <w:bCs/>
          <w:kern w:val="0"/>
          <w:sz w:val="21"/>
          <w:szCs w:val="21"/>
          <w:lang w:eastAsia="en-AE"/>
          <w14:ligatures w14:val="none"/>
        </w:rPr>
        <w:t xml:space="preserve">dust and contamination resistance are not explicitly mentioned, </w:t>
      </w:r>
      <w:r w:rsidRPr="00F70008">
        <w:rPr>
          <w:rFonts w:ascii="Segoe UI" w:eastAsia="Times New Roman" w:hAnsi="Segoe UI" w:cs="Segoe UI"/>
          <w:kern w:val="0"/>
          <w:sz w:val="21"/>
          <w:szCs w:val="21"/>
          <w:lang w:eastAsia="en-AE"/>
          <w14:ligatures w14:val="none"/>
        </w:rPr>
        <w:t>seamless construction and the application of water-resistant or hydrophobic coatings could contribute to reducing the ingress of dust and moisture.</w:t>
      </w:r>
    </w:p>
    <w:p w14:paraId="753C9D7F" w14:textId="77777777" w:rsidR="00F70008" w:rsidRPr="00F70008" w:rsidRDefault="00F70008" w:rsidP="00F70008">
      <w:pPr>
        <w:numPr>
          <w:ilvl w:val="0"/>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User Interface and Control:</w:t>
      </w:r>
    </w:p>
    <w:p w14:paraId="317307C0" w14:textId="77777777" w:rsidR="00F70008" w:rsidRPr="00F70008" w:rsidRDefault="00F70008" w:rsidP="00F70008">
      <w:pPr>
        <w:numPr>
          <w:ilvl w:val="1"/>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 xml:space="preserve">The </w:t>
      </w:r>
      <w:r w:rsidRPr="00F70008">
        <w:rPr>
          <w:rFonts w:ascii="Segoe UI" w:eastAsia="Times New Roman" w:hAnsi="Segoe UI" w:cs="Segoe UI"/>
          <w:b/>
          <w:bCs/>
          <w:kern w:val="0"/>
          <w:sz w:val="21"/>
          <w:szCs w:val="21"/>
          <w:lang w:eastAsia="en-AE"/>
          <w14:ligatures w14:val="none"/>
        </w:rPr>
        <w:t>proposal's lack of specific details regarding the user interface and control mechanisms</w:t>
      </w:r>
      <w:r w:rsidRPr="00F70008">
        <w:rPr>
          <w:rFonts w:ascii="Segoe UI" w:eastAsia="Times New Roman" w:hAnsi="Segoe UI" w:cs="Segoe UI"/>
          <w:kern w:val="0"/>
          <w:sz w:val="21"/>
          <w:szCs w:val="21"/>
          <w:lang w:eastAsia="en-AE"/>
          <w14:ligatures w14:val="none"/>
        </w:rPr>
        <w:t xml:space="preserve"> makes it challenging to evaluate its effectiveness. It is important to ensure that the interface is intuitive, accessible, and operable while wearing gloves or in a pressurized space suit environment.</w:t>
      </w:r>
    </w:p>
    <w:p w14:paraId="24FD18E8" w14:textId="77777777" w:rsidR="00F70008" w:rsidRPr="00F70008" w:rsidRDefault="00F70008" w:rsidP="00F70008">
      <w:pPr>
        <w:numPr>
          <w:ilvl w:val="0"/>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Maintenance and Reparability:</w:t>
      </w:r>
    </w:p>
    <w:p w14:paraId="1CB1530D" w14:textId="77777777" w:rsidR="00F70008" w:rsidRPr="00F70008" w:rsidRDefault="00F70008" w:rsidP="00F70008">
      <w:pPr>
        <w:numPr>
          <w:ilvl w:val="1"/>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The proposal does not provide specific details about the ease of maintenance and reparability. Designing for modular components and incorporating easily replaceable parts would be beneficial to facilitate maintenance and minimize mission downtime.</w:t>
      </w:r>
    </w:p>
    <w:p w14:paraId="59CBDA3C" w14:textId="77777777" w:rsidR="00F70008" w:rsidRPr="00F70008" w:rsidRDefault="00F70008" w:rsidP="00F70008">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Overall, the proposed haptic shoe design addresses several critical aspects related to safety and health. However, it is essential to ensure that factors such as power efficiency, dust resistance, user interface, and maintenance are thoroughly considered and integrated into the final design to optimize safety and health outcomes for astronauts during Mars exploration missions.</w:t>
      </w:r>
    </w:p>
    <w:p w14:paraId="7C8018B1" w14:textId="350E7DA5" w:rsidR="00F70008" w:rsidRPr="00F70008" w:rsidRDefault="00F70008" w:rsidP="00F70008">
      <w:pPr>
        <w:shd w:val="clear" w:color="auto" w:fill="343541"/>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noProof/>
          <w:kern w:val="0"/>
          <w:sz w:val="21"/>
          <w:szCs w:val="21"/>
          <w:bdr w:val="none" w:sz="0" w:space="0" w:color="auto" w:frame="1"/>
          <w:lang w:eastAsia="en-AE"/>
          <w14:ligatures w14:val="none"/>
        </w:rPr>
        <mc:AlternateContent>
          <mc:Choice Requires="wps">
            <w:drawing>
              <wp:inline distT="0" distB="0" distL="0" distR="0" wp14:anchorId="5D28A27A" wp14:editId="6FE4861C">
                <wp:extent cx="304800" cy="304800"/>
                <wp:effectExtent l="0" t="0" r="0" b="0"/>
                <wp:docPr id="1845778670"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8131C31" id="Rectangle 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594049E4" w14:textId="77777777" w:rsidR="00F70008" w:rsidRPr="00F70008" w:rsidRDefault="00F70008" w:rsidP="00F70008">
      <w:pPr>
        <w:shd w:val="clear" w:color="auto" w:fill="343541"/>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bdr w:val="single" w:sz="2" w:space="0" w:color="D9D9E3" w:frame="1"/>
          <w:lang w:eastAsia="en-AE"/>
          <w14:ligatures w14:val="none"/>
        </w:rPr>
        <w:t>3 / 3</w:t>
      </w:r>
    </w:p>
    <w:p w14:paraId="125F98F5" w14:textId="77777777" w:rsidR="00F70008" w:rsidRPr="00F70008" w:rsidRDefault="00F70008" w:rsidP="00F70008">
      <w:pPr>
        <w:shd w:val="clear" w:color="auto" w:fill="343541"/>
        <w:spacing w:after="10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 xml:space="preserve">A use case is a methodology used in system analysis to identify, clarify and organize system requirements. The use case is made up of a set of possible sequences of interactions between systems and users in a particular environment and related to a particular goal. Create possible use cases for the haptic shoe designed for Mars exploration mission. </w:t>
      </w:r>
    </w:p>
    <w:p w14:paraId="787B9C68" w14:textId="77777777" w:rsidR="00F70008" w:rsidRPr="00F70008" w:rsidRDefault="00F70008" w:rsidP="00F70008">
      <w:pPr>
        <w:shd w:val="clear" w:color="auto" w:fill="19C37D"/>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ChatGPT</w:t>
      </w:r>
    </w:p>
    <w:p w14:paraId="392C44D5" w14:textId="77777777" w:rsidR="00F70008" w:rsidRPr="00F70008" w:rsidRDefault="00F70008" w:rsidP="00F70008">
      <w:pP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bdr w:val="single" w:sz="2" w:space="0" w:color="D9D9E3" w:frame="1"/>
          <w:lang w:eastAsia="en-AE"/>
          <w14:ligatures w14:val="none"/>
        </w:rPr>
        <w:t>2 / 2</w:t>
      </w:r>
    </w:p>
    <w:p w14:paraId="72596D60" w14:textId="77777777" w:rsidR="00F70008" w:rsidRPr="00F70008" w:rsidRDefault="00F70008" w:rsidP="00F70008">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Sure! Here are some possible use cases for the haptic shoe designed for the Mars exploration mission:</w:t>
      </w:r>
    </w:p>
    <w:p w14:paraId="6BC5FF72" w14:textId="77777777" w:rsidR="00F70008" w:rsidRPr="00F70008" w:rsidRDefault="00F70008" w:rsidP="00F70008">
      <w:pPr>
        <w:numPr>
          <w:ilvl w:val="0"/>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Use Case: Terrain Navigation</w:t>
      </w:r>
    </w:p>
    <w:p w14:paraId="25E5B71F" w14:textId="77777777" w:rsidR="00F70008" w:rsidRPr="00F70008" w:rsidRDefault="00F70008" w:rsidP="00F70008">
      <w:pPr>
        <w:numPr>
          <w:ilvl w:val="1"/>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Actors: Astronaut, Haptic Shoe</w:t>
      </w:r>
    </w:p>
    <w:p w14:paraId="78AED9BB" w14:textId="77777777" w:rsidR="00F70008" w:rsidRPr="00F70008" w:rsidRDefault="00F70008" w:rsidP="00F70008">
      <w:pPr>
        <w:numPr>
          <w:ilvl w:val="1"/>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Goal: Navigate through Martian terrain safely and efficiently.</w:t>
      </w:r>
    </w:p>
    <w:p w14:paraId="66E3C0FC" w14:textId="77777777" w:rsidR="00F70008" w:rsidRPr="00F70008" w:rsidRDefault="00F70008" w:rsidP="00F70008">
      <w:pPr>
        <w:numPr>
          <w:ilvl w:val="1"/>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Preconditions: Astronaut is wearing the haptic shoe and ready to explore.</w:t>
      </w:r>
    </w:p>
    <w:p w14:paraId="4A6F6CAC" w14:textId="77777777" w:rsidR="00F70008" w:rsidRPr="00F70008" w:rsidRDefault="00F70008" w:rsidP="00F70008">
      <w:pPr>
        <w:numPr>
          <w:ilvl w:val="1"/>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Main Flow:</w:t>
      </w:r>
    </w:p>
    <w:p w14:paraId="2FA8D641" w14:textId="77777777" w:rsidR="00F70008" w:rsidRPr="00F70008" w:rsidRDefault="00F70008" w:rsidP="00F70008">
      <w:pPr>
        <w:numPr>
          <w:ilvl w:val="2"/>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The haptic shoe provides haptic feedback to the astronaut, indicating the texture, firmness, and stability of the terrain.</w:t>
      </w:r>
    </w:p>
    <w:p w14:paraId="7B30584C" w14:textId="77777777" w:rsidR="00F70008" w:rsidRPr="00F70008" w:rsidRDefault="00F70008" w:rsidP="00F70008">
      <w:pPr>
        <w:numPr>
          <w:ilvl w:val="2"/>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lastRenderedPageBreak/>
        <w:t>The astronaut interprets the haptic cues and adjusts their gait and balance accordingly.</w:t>
      </w:r>
    </w:p>
    <w:p w14:paraId="08B84FE7" w14:textId="77777777" w:rsidR="00F70008" w:rsidRPr="00F70008" w:rsidRDefault="00F70008" w:rsidP="00F70008">
      <w:pPr>
        <w:numPr>
          <w:ilvl w:val="2"/>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The astronaut successfully walks, climbs, or descends based on the haptic feedback, avoiding potential hazards.</w:t>
      </w:r>
    </w:p>
    <w:p w14:paraId="21DE00CD" w14:textId="77777777" w:rsidR="00F70008" w:rsidRPr="00F70008" w:rsidRDefault="00F70008" w:rsidP="00F70008">
      <w:pPr>
        <w:numPr>
          <w:ilvl w:val="0"/>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Use Case: Hazard Detection</w:t>
      </w:r>
    </w:p>
    <w:p w14:paraId="5CD16E92" w14:textId="77777777" w:rsidR="00F70008" w:rsidRPr="00F70008" w:rsidRDefault="00F70008" w:rsidP="00F70008">
      <w:pPr>
        <w:numPr>
          <w:ilvl w:val="1"/>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Actors: Astronaut, Haptic Shoe</w:t>
      </w:r>
    </w:p>
    <w:p w14:paraId="698BB66C" w14:textId="77777777" w:rsidR="00F70008" w:rsidRPr="00F70008" w:rsidRDefault="00F70008" w:rsidP="00F70008">
      <w:pPr>
        <w:numPr>
          <w:ilvl w:val="1"/>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Goal: Identify and navigate around potential hazards on the Martian surface.</w:t>
      </w:r>
    </w:p>
    <w:p w14:paraId="2FE22FD7" w14:textId="77777777" w:rsidR="00F70008" w:rsidRPr="00F70008" w:rsidRDefault="00F70008" w:rsidP="00F70008">
      <w:pPr>
        <w:numPr>
          <w:ilvl w:val="1"/>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Preconditions: Astronaut is wearing the haptic shoe and is actively exploring.</w:t>
      </w:r>
    </w:p>
    <w:p w14:paraId="13522672" w14:textId="77777777" w:rsidR="00F70008" w:rsidRPr="00F70008" w:rsidRDefault="00F70008" w:rsidP="00F70008">
      <w:pPr>
        <w:numPr>
          <w:ilvl w:val="1"/>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Main Flow:</w:t>
      </w:r>
    </w:p>
    <w:p w14:paraId="5199A700" w14:textId="77777777" w:rsidR="00F70008" w:rsidRPr="00F70008" w:rsidRDefault="00F70008" w:rsidP="00F70008">
      <w:pPr>
        <w:numPr>
          <w:ilvl w:val="2"/>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The haptic shoe detects a hazardous condition, such as a steep slope or loose soil, and provides a corresponding haptic cue to the astronaut.</w:t>
      </w:r>
    </w:p>
    <w:p w14:paraId="0EA87EB3" w14:textId="77777777" w:rsidR="00F70008" w:rsidRPr="00F70008" w:rsidRDefault="00F70008" w:rsidP="00F70008">
      <w:pPr>
        <w:numPr>
          <w:ilvl w:val="2"/>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The astronaut receives the haptic feedback and modifies their movements to safely maneuver around the identified hazard.</w:t>
      </w:r>
    </w:p>
    <w:p w14:paraId="71114861" w14:textId="77777777" w:rsidR="00F70008" w:rsidRPr="00F70008" w:rsidRDefault="00F70008" w:rsidP="00F70008">
      <w:pPr>
        <w:numPr>
          <w:ilvl w:val="2"/>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The astronaut successfully avoids the hazard and continues their exploration.</w:t>
      </w:r>
    </w:p>
    <w:p w14:paraId="3F12A9A6" w14:textId="77777777" w:rsidR="00F70008" w:rsidRPr="00F70008" w:rsidRDefault="00F70008" w:rsidP="00F70008">
      <w:pPr>
        <w:numPr>
          <w:ilvl w:val="0"/>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Use Case: Obstacle Recognition</w:t>
      </w:r>
    </w:p>
    <w:p w14:paraId="4A031B3F" w14:textId="77777777" w:rsidR="00F70008" w:rsidRPr="00F70008" w:rsidRDefault="00F70008" w:rsidP="00F70008">
      <w:pPr>
        <w:numPr>
          <w:ilvl w:val="1"/>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Actors: Astronaut, Haptic Shoe</w:t>
      </w:r>
    </w:p>
    <w:p w14:paraId="743926D6" w14:textId="77777777" w:rsidR="00F70008" w:rsidRPr="00F70008" w:rsidRDefault="00F70008" w:rsidP="00F70008">
      <w:pPr>
        <w:numPr>
          <w:ilvl w:val="1"/>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Goal: Identify and navigate around obstacles in the Martian environment.</w:t>
      </w:r>
    </w:p>
    <w:p w14:paraId="4F93CF9C" w14:textId="77777777" w:rsidR="00F70008" w:rsidRPr="00F70008" w:rsidRDefault="00F70008" w:rsidP="00F70008">
      <w:pPr>
        <w:numPr>
          <w:ilvl w:val="1"/>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Preconditions: Astronaut is wearing the haptic shoe and is actively exploring.</w:t>
      </w:r>
    </w:p>
    <w:p w14:paraId="749074DA" w14:textId="77777777" w:rsidR="00F70008" w:rsidRPr="00F70008" w:rsidRDefault="00F70008" w:rsidP="00F70008">
      <w:pPr>
        <w:numPr>
          <w:ilvl w:val="1"/>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Main Flow:</w:t>
      </w:r>
    </w:p>
    <w:p w14:paraId="64DFBF96" w14:textId="77777777" w:rsidR="00F70008" w:rsidRPr="00F70008" w:rsidRDefault="00F70008" w:rsidP="00F70008">
      <w:pPr>
        <w:numPr>
          <w:ilvl w:val="2"/>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The haptic shoe detects the presence of an obstacle, such as a large rock or uneven surface, and delivers a haptic cue to the astronaut.</w:t>
      </w:r>
    </w:p>
    <w:p w14:paraId="76C5C903" w14:textId="77777777" w:rsidR="00F70008" w:rsidRPr="00F70008" w:rsidRDefault="00F70008" w:rsidP="00F70008">
      <w:pPr>
        <w:numPr>
          <w:ilvl w:val="2"/>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The astronaut receives the haptic feedback and adjusts their foot placement and movements to maneuver around the obstacle.</w:t>
      </w:r>
    </w:p>
    <w:p w14:paraId="1CBD6B08" w14:textId="77777777" w:rsidR="00F70008" w:rsidRPr="00F70008" w:rsidRDefault="00F70008" w:rsidP="00F70008">
      <w:pPr>
        <w:numPr>
          <w:ilvl w:val="2"/>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The astronaut successfully avoids the obstacle and continues their exploration.</w:t>
      </w:r>
    </w:p>
    <w:p w14:paraId="29BFDDF6" w14:textId="77777777" w:rsidR="00F70008" w:rsidRPr="00F70008" w:rsidRDefault="00F70008" w:rsidP="00F70008">
      <w:pPr>
        <w:numPr>
          <w:ilvl w:val="0"/>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Use Case: Emergency Situations</w:t>
      </w:r>
    </w:p>
    <w:p w14:paraId="40B2E7DB" w14:textId="77777777" w:rsidR="00F70008" w:rsidRPr="00F70008" w:rsidRDefault="00F70008" w:rsidP="00F70008">
      <w:pPr>
        <w:numPr>
          <w:ilvl w:val="1"/>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Actors: Astronaut, Haptic Shoe</w:t>
      </w:r>
    </w:p>
    <w:p w14:paraId="2A758CF5" w14:textId="77777777" w:rsidR="00F70008" w:rsidRPr="00F70008" w:rsidRDefault="00F70008" w:rsidP="00F70008">
      <w:pPr>
        <w:numPr>
          <w:ilvl w:val="1"/>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Goal: Respond to emergency situations and ensure astronaut safety.</w:t>
      </w:r>
    </w:p>
    <w:p w14:paraId="7AAD6905" w14:textId="77777777" w:rsidR="00F70008" w:rsidRPr="00F70008" w:rsidRDefault="00F70008" w:rsidP="00F70008">
      <w:pPr>
        <w:numPr>
          <w:ilvl w:val="1"/>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Preconditions: Astronaut is wearing the haptic shoe and encounters an emergency.</w:t>
      </w:r>
    </w:p>
    <w:p w14:paraId="69A2D2BC" w14:textId="77777777" w:rsidR="00F70008" w:rsidRPr="00F70008" w:rsidRDefault="00F70008" w:rsidP="00F70008">
      <w:pPr>
        <w:numPr>
          <w:ilvl w:val="1"/>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Main Flow:</w:t>
      </w:r>
    </w:p>
    <w:p w14:paraId="267B621F" w14:textId="77777777" w:rsidR="00F70008" w:rsidRPr="00F70008" w:rsidRDefault="00F70008" w:rsidP="00F70008">
      <w:pPr>
        <w:numPr>
          <w:ilvl w:val="2"/>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In an emergency situation like a sudden loss of stability or presence of a dangerous crevice, the haptic shoe delivers a distinct emergency haptic cue to the astronaut.</w:t>
      </w:r>
    </w:p>
    <w:p w14:paraId="66700159" w14:textId="77777777" w:rsidR="00F70008" w:rsidRPr="00F70008" w:rsidRDefault="00F70008" w:rsidP="00F70008">
      <w:pPr>
        <w:numPr>
          <w:ilvl w:val="2"/>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The astronaut immediately recognizes the emergency cue and takes appropriate action to stabilize themselves or avoid the danger.</w:t>
      </w:r>
    </w:p>
    <w:p w14:paraId="71F0951C" w14:textId="77777777" w:rsidR="00F70008" w:rsidRPr="00F70008" w:rsidRDefault="00F70008" w:rsidP="00F70008">
      <w:pPr>
        <w:numPr>
          <w:ilvl w:val="2"/>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The astronaut successfully mitigates the emergency situation and ensures their safety.</w:t>
      </w:r>
    </w:p>
    <w:p w14:paraId="359554F3" w14:textId="77777777" w:rsidR="00F70008" w:rsidRPr="00F70008" w:rsidRDefault="00F70008" w:rsidP="00F70008">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F70008">
        <w:rPr>
          <w:rFonts w:ascii="Segoe UI" w:eastAsia="Times New Roman" w:hAnsi="Segoe UI" w:cs="Segoe UI"/>
          <w:kern w:val="0"/>
          <w:sz w:val="21"/>
          <w:szCs w:val="21"/>
          <w:lang w:eastAsia="en-AE"/>
          <w14:ligatures w14:val="none"/>
        </w:rPr>
        <w:t>These use cases demonstrate how the haptic shoe can assist astronauts in navigating and exploring the Martian surface, providing them with valuable feedback, hazard detection, obstacle recognition, and assistance in emergency situations.</w:t>
      </w:r>
    </w:p>
    <w:p w14:paraId="2600D87F" w14:textId="77777777" w:rsidR="00F70008" w:rsidRDefault="00F70008"/>
    <w:p w14:paraId="273497B6" w14:textId="2D1B6DF4" w:rsidR="000E4FEE" w:rsidRDefault="000E4FEE" w:rsidP="000E4FEE">
      <w:pPr>
        <w:pStyle w:val="ListParagraph"/>
        <w:numPr>
          <w:ilvl w:val="0"/>
          <w:numId w:val="13"/>
        </w:numPr>
      </w:pPr>
      <w:r>
        <w:t>Link use cases and requirements given by astronauts</w:t>
      </w:r>
    </w:p>
    <w:p w14:paraId="2C4FAECD" w14:textId="495618A0" w:rsidR="00B81AA8" w:rsidRDefault="00B81AA8" w:rsidP="000E4FEE">
      <w:pPr>
        <w:pStyle w:val="ListParagraph"/>
        <w:numPr>
          <w:ilvl w:val="0"/>
          <w:numId w:val="13"/>
        </w:numPr>
      </w:pPr>
      <w:r>
        <w:t>Use cases from</w:t>
      </w:r>
      <w:r w:rsidR="00BF5D17">
        <w:t xml:space="preserve"> persp. Of</w:t>
      </w:r>
      <w:r>
        <w:t xml:space="preserve"> other stakeholders</w:t>
      </w:r>
    </w:p>
    <w:sectPr w:rsidR="00B81AA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D50BA1"/>
    <w:multiLevelType w:val="multilevel"/>
    <w:tmpl w:val="C872768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8132E2"/>
    <w:multiLevelType w:val="multilevel"/>
    <w:tmpl w:val="A59E1F9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55461A"/>
    <w:multiLevelType w:val="hybridMultilevel"/>
    <w:tmpl w:val="C660DEB0"/>
    <w:lvl w:ilvl="0" w:tplc="8F02D94C">
      <w:numFmt w:val="bullet"/>
      <w:lvlText w:val=""/>
      <w:lvlJc w:val="left"/>
      <w:pPr>
        <w:ind w:left="720" w:hanging="360"/>
      </w:pPr>
      <w:rPr>
        <w:rFonts w:ascii="Wingdings" w:eastAsiaTheme="minorHAnsi" w:hAnsi="Wingdings" w:cstheme="minorBidi"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3" w15:restartNumberingAfterBreak="0">
    <w:nsid w:val="13CE0583"/>
    <w:multiLevelType w:val="multilevel"/>
    <w:tmpl w:val="1EFACA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BB0F53"/>
    <w:multiLevelType w:val="multilevel"/>
    <w:tmpl w:val="1EBA2D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BFB338B"/>
    <w:multiLevelType w:val="multilevel"/>
    <w:tmpl w:val="2C4E06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F503E8B"/>
    <w:multiLevelType w:val="multilevel"/>
    <w:tmpl w:val="1EA4D4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7335118"/>
    <w:multiLevelType w:val="multilevel"/>
    <w:tmpl w:val="878EF42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EE63116"/>
    <w:multiLevelType w:val="multilevel"/>
    <w:tmpl w:val="91840A6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0DE44BD"/>
    <w:multiLevelType w:val="multilevel"/>
    <w:tmpl w:val="7C9274D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41F41FD"/>
    <w:multiLevelType w:val="multilevel"/>
    <w:tmpl w:val="6E5A066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7C95225"/>
    <w:multiLevelType w:val="hybridMultilevel"/>
    <w:tmpl w:val="E54C2C56"/>
    <w:lvl w:ilvl="0" w:tplc="99223B0E">
      <w:numFmt w:val="bullet"/>
      <w:lvlText w:val=""/>
      <w:lvlJc w:val="left"/>
      <w:pPr>
        <w:ind w:left="720" w:hanging="360"/>
      </w:pPr>
      <w:rPr>
        <w:rFonts w:ascii="Wingdings" w:eastAsiaTheme="minorHAnsi" w:hAnsi="Wingdings" w:cstheme="minorBidi"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2" w15:restartNumberingAfterBreak="0">
    <w:nsid w:val="6FCB7CE9"/>
    <w:multiLevelType w:val="multilevel"/>
    <w:tmpl w:val="9EDAAF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67659231">
    <w:abstractNumId w:val="12"/>
  </w:num>
  <w:num w:numId="2" w16cid:durableId="1237283423">
    <w:abstractNumId w:val="2"/>
  </w:num>
  <w:num w:numId="3" w16cid:durableId="1624968224">
    <w:abstractNumId w:val="3"/>
  </w:num>
  <w:num w:numId="4" w16cid:durableId="1730422373">
    <w:abstractNumId w:val="9"/>
  </w:num>
  <w:num w:numId="5" w16cid:durableId="187837363">
    <w:abstractNumId w:val="6"/>
  </w:num>
  <w:num w:numId="6" w16cid:durableId="1270888234">
    <w:abstractNumId w:val="1"/>
  </w:num>
  <w:num w:numId="7" w16cid:durableId="1657999237">
    <w:abstractNumId w:val="5"/>
  </w:num>
  <w:num w:numId="8" w16cid:durableId="491677237">
    <w:abstractNumId w:val="4"/>
  </w:num>
  <w:num w:numId="9" w16cid:durableId="1305895267">
    <w:abstractNumId w:val="10"/>
  </w:num>
  <w:num w:numId="10" w16cid:durableId="1722094620">
    <w:abstractNumId w:val="8"/>
  </w:num>
  <w:num w:numId="11" w16cid:durableId="465270940">
    <w:abstractNumId w:val="0"/>
  </w:num>
  <w:num w:numId="12" w16cid:durableId="1407071705">
    <w:abstractNumId w:val="7"/>
  </w:num>
  <w:num w:numId="13" w16cid:durableId="17306928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wtbAwNLKwMDc1szBT0lEKTi0uzszPAykwrAUAImi8kywAAAA="/>
  </w:docVars>
  <w:rsids>
    <w:rsidRoot w:val="00501211"/>
    <w:rsid w:val="000E4FEE"/>
    <w:rsid w:val="0015743D"/>
    <w:rsid w:val="003B176F"/>
    <w:rsid w:val="003B384E"/>
    <w:rsid w:val="00501211"/>
    <w:rsid w:val="005F4181"/>
    <w:rsid w:val="006E0AA5"/>
    <w:rsid w:val="007811C6"/>
    <w:rsid w:val="00A847D5"/>
    <w:rsid w:val="00AA725C"/>
    <w:rsid w:val="00AD4258"/>
    <w:rsid w:val="00B57287"/>
    <w:rsid w:val="00B81AA8"/>
    <w:rsid w:val="00BB5210"/>
    <w:rsid w:val="00BF5D17"/>
    <w:rsid w:val="00CB3FF1"/>
    <w:rsid w:val="00D01495"/>
    <w:rsid w:val="00E97B62"/>
    <w:rsid w:val="00F70008"/>
  </w:rsids>
  <m:mathPr>
    <m:mathFont m:val="Cambria Math"/>
    <m:brkBin m:val="before"/>
    <m:brkBinSub m:val="--"/>
    <m:smallFrac m:val="0"/>
    <m:dispDef/>
    <m:lMargin m:val="0"/>
    <m:rMargin m:val="0"/>
    <m:defJc m:val="centerGroup"/>
    <m:wrapIndent m:val="1440"/>
    <m:intLim m:val="subSup"/>
    <m:naryLim m:val="undOvr"/>
  </m:mathPr>
  <w:themeFontLang w:val="en-A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239CDE"/>
  <w15:chartTrackingRefBased/>
  <w15:docId w15:val="{625A0574-100C-4A91-A238-98AEBD871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A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F4181"/>
    <w:pPr>
      <w:spacing w:before="100" w:beforeAutospacing="1" w:after="100" w:afterAutospacing="1" w:line="240" w:lineRule="auto"/>
    </w:pPr>
    <w:rPr>
      <w:rFonts w:ascii="Times New Roman" w:eastAsia="Times New Roman" w:hAnsi="Times New Roman" w:cs="Times New Roman"/>
      <w:kern w:val="0"/>
      <w:sz w:val="24"/>
      <w:szCs w:val="24"/>
      <w:lang w:eastAsia="en-AE"/>
      <w14:ligatures w14:val="none"/>
    </w:rPr>
  </w:style>
  <w:style w:type="paragraph" w:styleId="ListParagraph">
    <w:name w:val="List Paragraph"/>
    <w:basedOn w:val="Normal"/>
    <w:uiPriority w:val="34"/>
    <w:qFormat/>
    <w:rsid w:val="005F4181"/>
    <w:pPr>
      <w:ind w:left="720"/>
      <w:contextualSpacing/>
    </w:pPr>
  </w:style>
  <w:style w:type="character" w:customStyle="1" w:styleId="flex-grow">
    <w:name w:val="flex-grow"/>
    <w:basedOn w:val="DefaultParagraphFont"/>
    <w:rsid w:val="00F700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78910438">
      <w:bodyDiv w:val="1"/>
      <w:marLeft w:val="0"/>
      <w:marRight w:val="0"/>
      <w:marTop w:val="0"/>
      <w:marBottom w:val="0"/>
      <w:divBdr>
        <w:top w:val="none" w:sz="0" w:space="0" w:color="auto"/>
        <w:left w:val="none" w:sz="0" w:space="0" w:color="auto"/>
        <w:bottom w:val="none" w:sz="0" w:space="0" w:color="auto"/>
        <w:right w:val="none" w:sz="0" w:space="0" w:color="auto"/>
      </w:divBdr>
      <w:divsChild>
        <w:div w:id="1224874844">
          <w:marLeft w:val="0"/>
          <w:marRight w:val="0"/>
          <w:marTop w:val="0"/>
          <w:marBottom w:val="0"/>
          <w:divBdr>
            <w:top w:val="single" w:sz="2" w:space="0" w:color="auto"/>
            <w:left w:val="single" w:sz="2" w:space="0" w:color="auto"/>
            <w:bottom w:val="single" w:sz="6" w:space="0" w:color="auto"/>
            <w:right w:val="single" w:sz="2" w:space="0" w:color="auto"/>
          </w:divBdr>
          <w:divsChild>
            <w:div w:id="481117417">
              <w:marLeft w:val="0"/>
              <w:marRight w:val="0"/>
              <w:marTop w:val="100"/>
              <w:marBottom w:val="100"/>
              <w:divBdr>
                <w:top w:val="single" w:sz="2" w:space="0" w:color="D9D9E3"/>
                <w:left w:val="single" w:sz="2" w:space="0" w:color="D9D9E3"/>
                <w:bottom w:val="single" w:sz="2" w:space="0" w:color="D9D9E3"/>
                <w:right w:val="single" w:sz="2" w:space="0" w:color="D9D9E3"/>
              </w:divBdr>
              <w:divsChild>
                <w:div w:id="473370664">
                  <w:marLeft w:val="0"/>
                  <w:marRight w:val="0"/>
                  <w:marTop w:val="0"/>
                  <w:marBottom w:val="0"/>
                  <w:divBdr>
                    <w:top w:val="single" w:sz="2" w:space="0" w:color="D9D9E3"/>
                    <w:left w:val="single" w:sz="2" w:space="0" w:color="D9D9E3"/>
                    <w:bottom w:val="single" w:sz="2" w:space="0" w:color="D9D9E3"/>
                    <w:right w:val="single" w:sz="2" w:space="0" w:color="D9D9E3"/>
                  </w:divBdr>
                  <w:divsChild>
                    <w:div w:id="2083789997">
                      <w:marLeft w:val="0"/>
                      <w:marRight w:val="0"/>
                      <w:marTop w:val="0"/>
                      <w:marBottom w:val="0"/>
                      <w:divBdr>
                        <w:top w:val="single" w:sz="2" w:space="0" w:color="D9D9E3"/>
                        <w:left w:val="single" w:sz="2" w:space="0" w:color="D9D9E3"/>
                        <w:bottom w:val="single" w:sz="2" w:space="0" w:color="D9D9E3"/>
                        <w:right w:val="single" w:sz="2" w:space="0" w:color="D9D9E3"/>
                      </w:divBdr>
                      <w:divsChild>
                        <w:div w:id="5129151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0168602">
                  <w:marLeft w:val="0"/>
                  <w:marRight w:val="0"/>
                  <w:marTop w:val="0"/>
                  <w:marBottom w:val="0"/>
                  <w:divBdr>
                    <w:top w:val="single" w:sz="2" w:space="0" w:color="D9D9E3"/>
                    <w:left w:val="single" w:sz="2" w:space="0" w:color="D9D9E3"/>
                    <w:bottom w:val="single" w:sz="2" w:space="0" w:color="D9D9E3"/>
                    <w:right w:val="single" w:sz="2" w:space="0" w:color="D9D9E3"/>
                  </w:divBdr>
                  <w:divsChild>
                    <w:div w:id="400061229">
                      <w:marLeft w:val="0"/>
                      <w:marRight w:val="0"/>
                      <w:marTop w:val="0"/>
                      <w:marBottom w:val="0"/>
                      <w:divBdr>
                        <w:top w:val="single" w:sz="2" w:space="0" w:color="D9D9E3"/>
                        <w:left w:val="single" w:sz="2" w:space="0" w:color="D9D9E3"/>
                        <w:bottom w:val="single" w:sz="2" w:space="0" w:color="D9D9E3"/>
                        <w:right w:val="single" w:sz="2" w:space="0" w:color="D9D9E3"/>
                      </w:divBdr>
                      <w:divsChild>
                        <w:div w:id="1334992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282101">
          <w:marLeft w:val="0"/>
          <w:marRight w:val="0"/>
          <w:marTop w:val="0"/>
          <w:marBottom w:val="0"/>
          <w:divBdr>
            <w:top w:val="single" w:sz="2" w:space="0" w:color="auto"/>
            <w:left w:val="single" w:sz="2" w:space="0" w:color="auto"/>
            <w:bottom w:val="single" w:sz="6" w:space="0" w:color="auto"/>
            <w:right w:val="single" w:sz="2" w:space="0" w:color="auto"/>
          </w:divBdr>
          <w:divsChild>
            <w:div w:id="143178272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3142852">
                  <w:marLeft w:val="0"/>
                  <w:marRight w:val="0"/>
                  <w:marTop w:val="0"/>
                  <w:marBottom w:val="0"/>
                  <w:divBdr>
                    <w:top w:val="single" w:sz="2" w:space="0" w:color="D9D9E3"/>
                    <w:left w:val="single" w:sz="2" w:space="0" w:color="D9D9E3"/>
                    <w:bottom w:val="single" w:sz="2" w:space="0" w:color="D9D9E3"/>
                    <w:right w:val="single" w:sz="2" w:space="0" w:color="D9D9E3"/>
                  </w:divBdr>
                  <w:divsChild>
                    <w:div w:id="872185461">
                      <w:marLeft w:val="0"/>
                      <w:marRight w:val="0"/>
                      <w:marTop w:val="0"/>
                      <w:marBottom w:val="0"/>
                      <w:divBdr>
                        <w:top w:val="single" w:sz="2" w:space="0" w:color="D9D9E3"/>
                        <w:left w:val="single" w:sz="2" w:space="0" w:color="D9D9E3"/>
                        <w:bottom w:val="single" w:sz="2" w:space="0" w:color="D9D9E3"/>
                        <w:right w:val="single" w:sz="2" w:space="0" w:color="D9D9E3"/>
                      </w:divBdr>
                      <w:divsChild>
                        <w:div w:id="3748110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27739010">
                  <w:marLeft w:val="0"/>
                  <w:marRight w:val="0"/>
                  <w:marTop w:val="0"/>
                  <w:marBottom w:val="0"/>
                  <w:divBdr>
                    <w:top w:val="single" w:sz="2" w:space="0" w:color="D9D9E3"/>
                    <w:left w:val="single" w:sz="2" w:space="0" w:color="D9D9E3"/>
                    <w:bottom w:val="single" w:sz="2" w:space="0" w:color="D9D9E3"/>
                    <w:right w:val="single" w:sz="2" w:space="0" w:color="D9D9E3"/>
                  </w:divBdr>
                  <w:divsChild>
                    <w:div w:id="710610957">
                      <w:marLeft w:val="0"/>
                      <w:marRight w:val="0"/>
                      <w:marTop w:val="0"/>
                      <w:marBottom w:val="0"/>
                      <w:divBdr>
                        <w:top w:val="single" w:sz="2" w:space="0" w:color="D9D9E3"/>
                        <w:left w:val="single" w:sz="2" w:space="0" w:color="D9D9E3"/>
                        <w:bottom w:val="single" w:sz="2" w:space="0" w:color="D9D9E3"/>
                        <w:right w:val="single" w:sz="2" w:space="0" w:color="D9D9E3"/>
                      </w:divBdr>
                      <w:divsChild>
                        <w:div w:id="649289329">
                          <w:marLeft w:val="0"/>
                          <w:marRight w:val="0"/>
                          <w:marTop w:val="0"/>
                          <w:marBottom w:val="0"/>
                          <w:divBdr>
                            <w:top w:val="single" w:sz="2" w:space="0" w:color="D9D9E3"/>
                            <w:left w:val="single" w:sz="2" w:space="0" w:color="D9D9E3"/>
                            <w:bottom w:val="single" w:sz="2" w:space="0" w:color="D9D9E3"/>
                            <w:right w:val="single" w:sz="2" w:space="0" w:color="D9D9E3"/>
                          </w:divBdr>
                          <w:divsChild>
                            <w:div w:id="6510604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52209519">
      <w:bodyDiv w:val="1"/>
      <w:marLeft w:val="0"/>
      <w:marRight w:val="0"/>
      <w:marTop w:val="0"/>
      <w:marBottom w:val="0"/>
      <w:divBdr>
        <w:top w:val="none" w:sz="0" w:space="0" w:color="auto"/>
        <w:left w:val="none" w:sz="0" w:space="0" w:color="auto"/>
        <w:bottom w:val="none" w:sz="0" w:space="0" w:color="auto"/>
        <w:right w:val="none" w:sz="0" w:space="0" w:color="auto"/>
      </w:divBdr>
      <w:divsChild>
        <w:div w:id="1972395590">
          <w:marLeft w:val="0"/>
          <w:marRight w:val="0"/>
          <w:marTop w:val="0"/>
          <w:marBottom w:val="0"/>
          <w:divBdr>
            <w:top w:val="single" w:sz="2" w:space="0" w:color="auto"/>
            <w:left w:val="single" w:sz="2" w:space="0" w:color="auto"/>
            <w:bottom w:val="single" w:sz="6" w:space="0" w:color="auto"/>
            <w:right w:val="single" w:sz="2" w:space="0" w:color="auto"/>
          </w:divBdr>
          <w:divsChild>
            <w:div w:id="720056076">
              <w:marLeft w:val="0"/>
              <w:marRight w:val="0"/>
              <w:marTop w:val="100"/>
              <w:marBottom w:val="100"/>
              <w:divBdr>
                <w:top w:val="single" w:sz="2" w:space="0" w:color="D9D9E3"/>
                <w:left w:val="single" w:sz="2" w:space="0" w:color="D9D9E3"/>
                <w:bottom w:val="single" w:sz="2" w:space="0" w:color="D9D9E3"/>
                <w:right w:val="single" w:sz="2" w:space="0" w:color="D9D9E3"/>
              </w:divBdr>
              <w:divsChild>
                <w:div w:id="1483083378">
                  <w:marLeft w:val="0"/>
                  <w:marRight w:val="0"/>
                  <w:marTop w:val="0"/>
                  <w:marBottom w:val="0"/>
                  <w:divBdr>
                    <w:top w:val="single" w:sz="2" w:space="0" w:color="D9D9E3"/>
                    <w:left w:val="single" w:sz="2" w:space="0" w:color="D9D9E3"/>
                    <w:bottom w:val="single" w:sz="2" w:space="0" w:color="D9D9E3"/>
                    <w:right w:val="single" w:sz="2" w:space="0" w:color="D9D9E3"/>
                  </w:divBdr>
                  <w:divsChild>
                    <w:div w:id="1915358631">
                      <w:marLeft w:val="0"/>
                      <w:marRight w:val="0"/>
                      <w:marTop w:val="0"/>
                      <w:marBottom w:val="0"/>
                      <w:divBdr>
                        <w:top w:val="single" w:sz="2" w:space="0" w:color="D9D9E3"/>
                        <w:left w:val="single" w:sz="2" w:space="0" w:color="D9D9E3"/>
                        <w:bottom w:val="single" w:sz="2" w:space="0" w:color="D9D9E3"/>
                        <w:right w:val="single" w:sz="2" w:space="0" w:color="D9D9E3"/>
                      </w:divBdr>
                      <w:divsChild>
                        <w:div w:id="1700619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6332759">
                  <w:marLeft w:val="0"/>
                  <w:marRight w:val="0"/>
                  <w:marTop w:val="0"/>
                  <w:marBottom w:val="0"/>
                  <w:divBdr>
                    <w:top w:val="single" w:sz="2" w:space="0" w:color="D9D9E3"/>
                    <w:left w:val="single" w:sz="2" w:space="0" w:color="D9D9E3"/>
                    <w:bottom w:val="single" w:sz="2" w:space="0" w:color="D9D9E3"/>
                    <w:right w:val="single" w:sz="2" w:space="0" w:color="D9D9E3"/>
                  </w:divBdr>
                  <w:divsChild>
                    <w:div w:id="1979609575">
                      <w:marLeft w:val="0"/>
                      <w:marRight w:val="0"/>
                      <w:marTop w:val="0"/>
                      <w:marBottom w:val="0"/>
                      <w:divBdr>
                        <w:top w:val="single" w:sz="2" w:space="0" w:color="D9D9E3"/>
                        <w:left w:val="single" w:sz="2" w:space="0" w:color="D9D9E3"/>
                        <w:bottom w:val="single" w:sz="2" w:space="0" w:color="D9D9E3"/>
                        <w:right w:val="single" w:sz="2" w:space="0" w:color="D9D9E3"/>
                      </w:divBdr>
                      <w:divsChild>
                        <w:div w:id="12396294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717593">
          <w:marLeft w:val="0"/>
          <w:marRight w:val="0"/>
          <w:marTop w:val="0"/>
          <w:marBottom w:val="0"/>
          <w:divBdr>
            <w:top w:val="single" w:sz="2" w:space="0" w:color="auto"/>
            <w:left w:val="single" w:sz="2" w:space="0" w:color="auto"/>
            <w:bottom w:val="single" w:sz="6" w:space="0" w:color="auto"/>
            <w:right w:val="single" w:sz="2" w:space="0" w:color="auto"/>
          </w:divBdr>
          <w:divsChild>
            <w:div w:id="496966764">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857700">
                  <w:marLeft w:val="0"/>
                  <w:marRight w:val="0"/>
                  <w:marTop w:val="0"/>
                  <w:marBottom w:val="0"/>
                  <w:divBdr>
                    <w:top w:val="single" w:sz="2" w:space="0" w:color="D9D9E3"/>
                    <w:left w:val="single" w:sz="2" w:space="0" w:color="D9D9E3"/>
                    <w:bottom w:val="single" w:sz="2" w:space="0" w:color="D9D9E3"/>
                    <w:right w:val="single" w:sz="2" w:space="0" w:color="D9D9E3"/>
                  </w:divBdr>
                  <w:divsChild>
                    <w:div w:id="78407547">
                      <w:marLeft w:val="0"/>
                      <w:marRight w:val="0"/>
                      <w:marTop w:val="0"/>
                      <w:marBottom w:val="0"/>
                      <w:divBdr>
                        <w:top w:val="single" w:sz="2" w:space="0" w:color="D9D9E3"/>
                        <w:left w:val="single" w:sz="2" w:space="0" w:color="D9D9E3"/>
                        <w:bottom w:val="single" w:sz="2" w:space="0" w:color="D9D9E3"/>
                        <w:right w:val="single" w:sz="2" w:space="0" w:color="D9D9E3"/>
                      </w:divBdr>
                      <w:divsChild>
                        <w:div w:id="9726349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585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29716165">
                  <w:marLeft w:val="0"/>
                  <w:marRight w:val="0"/>
                  <w:marTop w:val="0"/>
                  <w:marBottom w:val="0"/>
                  <w:divBdr>
                    <w:top w:val="single" w:sz="2" w:space="0" w:color="D9D9E3"/>
                    <w:left w:val="single" w:sz="2" w:space="0" w:color="D9D9E3"/>
                    <w:bottom w:val="single" w:sz="2" w:space="0" w:color="D9D9E3"/>
                    <w:right w:val="single" w:sz="2" w:space="0" w:color="D9D9E3"/>
                  </w:divBdr>
                  <w:divsChild>
                    <w:div w:id="1039204730">
                      <w:marLeft w:val="0"/>
                      <w:marRight w:val="0"/>
                      <w:marTop w:val="0"/>
                      <w:marBottom w:val="0"/>
                      <w:divBdr>
                        <w:top w:val="single" w:sz="2" w:space="0" w:color="D9D9E3"/>
                        <w:left w:val="single" w:sz="2" w:space="0" w:color="D9D9E3"/>
                        <w:bottom w:val="single" w:sz="2" w:space="0" w:color="D9D9E3"/>
                        <w:right w:val="single" w:sz="2" w:space="0" w:color="D9D9E3"/>
                      </w:divBdr>
                      <w:divsChild>
                        <w:div w:id="1593539931">
                          <w:marLeft w:val="0"/>
                          <w:marRight w:val="0"/>
                          <w:marTop w:val="0"/>
                          <w:marBottom w:val="0"/>
                          <w:divBdr>
                            <w:top w:val="single" w:sz="2" w:space="0" w:color="D9D9E3"/>
                            <w:left w:val="single" w:sz="2" w:space="0" w:color="D9D9E3"/>
                            <w:bottom w:val="single" w:sz="2" w:space="0" w:color="D9D9E3"/>
                            <w:right w:val="single" w:sz="2" w:space="0" w:color="D9D9E3"/>
                          </w:divBdr>
                          <w:divsChild>
                            <w:div w:id="887105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9361812">
          <w:marLeft w:val="0"/>
          <w:marRight w:val="0"/>
          <w:marTop w:val="0"/>
          <w:marBottom w:val="0"/>
          <w:divBdr>
            <w:top w:val="single" w:sz="2" w:space="0" w:color="auto"/>
            <w:left w:val="single" w:sz="2" w:space="0" w:color="auto"/>
            <w:bottom w:val="single" w:sz="6" w:space="0" w:color="auto"/>
            <w:right w:val="single" w:sz="2" w:space="0" w:color="auto"/>
          </w:divBdr>
          <w:divsChild>
            <w:div w:id="1541823498">
              <w:marLeft w:val="0"/>
              <w:marRight w:val="0"/>
              <w:marTop w:val="100"/>
              <w:marBottom w:val="100"/>
              <w:divBdr>
                <w:top w:val="single" w:sz="2" w:space="0" w:color="D9D9E3"/>
                <w:left w:val="single" w:sz="2" w:space="0" w:color="D9D9E3"/>
                <w:bottom w:val="single" w:sz="2" w:space="0" w:color="D9D9E3"/>
                <w:right w:val="single" w:sz="2" w:space="0" w:color="D9D9E3"/>
              </w:divBdr>
              <w:divsChild>
                <w:div w:id="1436099425">
                  <w:marLeft w:val="0"/>
                  <w:marRight w:val="0"/>
                  <w:marTop w:val="0"/>
                  <w:marBottom w:val="0"/>
                  <w:divBdr>
                    <w:top w:val="single" w:sz="2" w:space="0" w:color="D9D9E3"/>
                    <w:left w:val="single" w:sz="2" w:space="0" w:color="D9D9E3"/>
                    <w:bottom w:val="single" w:sz="2" w:space="0" w:color="D9D9E3"/>
                    <w:right w:val="single" w:sz="2" w:space="0" w:color="D9D9E3"/>
                  </w:divBdr>
                  <w:divsChild>
                    <w:div w:id="758253861">
                      <w:marLeft w:val="0"/>
                      <w:marRight w:val="0"/>
                      <w:marTop w:val="0"/>
                      <w:marBottom w:val="0"/>
                      <w:divBdr>
                        <w:top w:val="single" w:sz="2" w:space="0" w:color="D9D9E3"/>
                        <w:left w:val="single" w:sz="2" w:space="0" w:color="D9D9E3"/>
                        <w:bottom w:val="single" w:sz="2" w:space="0" w:color="D9D9E3"/>
                        <w:right w:val="single" w:sz="2" w:space="0" w:color="D9D9E3"/>
                      </w:divBdr>
                      <w:divsChild>
                        <w:div w:id="2112778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70005214">
                  <w:marLeft w:val="0"/>
                  <w:marRight w:val="0"/>
                  <w:marTop w:val="0"/>
                  <w:marBottom w:val="0"/>
                  <w:divBdr>
                    <w:top w:val="single" w:sz="2" w:space="0" w:color="D9D9E3"/>
                    <w:left w:val="single" w:sz="2" w:space="0" w:color="D9D9E3"/>
                    <w:bottom w:val="single" w:sz="2" w:space="0" w:color="D9D9E3"/>
                    <w:right w:val="single" w:sz="2" w:space="0" w:color="D9D9E3"/>
                  </w:divBdr>
                  <w:divsChild>
                    <w:div w:id="500387626">
                      <w:marLeft w:val="0"/>
                      <w:marRight w:val="0"/>
                      <w:marTop w:val="0"/>
                      <w:marBottom w:val="0"/>
                      <w:divBdr>
                        <w:top w:val="single" w:sz="2" w:space="0" w:color="D9D9E3"/>
                        <w:left w:val="single" w:sz="2" w:space="0" w:color="D9D9E3"/>
                        <w:bottom w:val="single" w:sz="2" w:space="0" w:color="D9D9E3"/>
                        <w:right w:val="single" w:sz="2" w:space="0" w:color="D9D9E3"/>
                      </w:divBdr>
                      <w:divsChild>
                        <w:div w:id="1109155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6024732">
          <w:marLeft w:val="0"/>
          <w:marRight w:val="0"/>
          <w:marTop w:val="0"/>
          <w:marBottom w:val="0"/>
          <w:divBdr>
            <w:top w:val="single" w:sz="2" w:space="0" w:color="auto"/>
            <w:left w:val="single" w:sz="2" w:space="0" w:color="auto"/>
            <w:bottom w:val="single" w:sz="6" w:space="0" w:color="auto"/>
            <w:right w:val="single" w:sz="2" w:space="0" w:color="auto"/>
          </w:divBdr>
          <w:divsChild>
            <w:div w:id="1618557609">
              <w:marLeft w:val="0"/>
              <w:marRight w:val="0"/>
              <w:marTop w:val="100"/>
              <w:marBottom w:val="100"/>
              <w:divBdr>
                <w:top w:val="single" w:sz="2" w:space="0" w:color="D9D9E3"/>
                <w:left w:val="single" w:sz="2" w:space="0" w:color="D9D9E3"/>
                <w:bottom w:val="single" w:sz="2" w:space="0" w:color="D9D9E3"/>
                <w:right w:val="single" w:sz="2" w:space="0" w:color="D9D9E3"/>
              </w:divBdr>
              <w:divsChild>
                <w:div w:id="1229463902">
                  <w:marLeft w:val="0"/>
                  <w:marRight w:val="0"/>
                  <w:marTop w:val="0"/>
                  <w:marBottom w:val="0"/>
                  <w:divBdr>
                    <w:top w:val="single" w:sz="2" w:space="0" w:color="D9D9E3"/>
                    <w:left w:val="single" w:sz="2" w:space="0" w:color="D9D9E3"/>
                    <w:bottom w:val="single" w:sz="2" w:space="0" w:color="D9D9E3"/>
                    <w:right w:val="single" w:sz="2" w:space="0" w:color="D9D9E3"/>
                  </w:divBdr>
                  <w:divsChild>
                    <w:div w:id="1880706709">
                      <w:marLeft w:val="0"/>
                      <w:marRight w:val="0"/>
                      <w:marTop w:val="0"/>
                      <w:marBottom w:val="0"/>
                      <w:divBdr>
                        <w:top w:val="single" w:sz="2" w:space="0" w:color="D9D9E3"/>
                        <w:left w:val="single" w:sz="2" w:space="0" w:color="D9D9E3"/>
                        <w:bottom w:val="single" w:sz="2" w:space="0" w:color="D9D9E3"/>
                        <w:right w:val="single" w:sz="2" w:space="0" w:color="D9D9E3"/>
                      </w:divBdr>
                      <w:divsChild>
                        <w:div w:id="12663020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671531">
                  <w:marLeft w:val="0"/>
                  <w:marRight w:val="0"/>
                  <w:marTop w:val="0"/>
                  <w:marBottom w:val="0"/>
                  <w:divBdr>
                    <w:top w:val="single" w:sz="2" w:space="0" w:color="D9D9E3"/>
                    <w:left w:val="single" w:sz="2" w:space="0" w:color="D9D9E3"/>
                    <w:bottom w:val="single" w:sz="2" w:space="0" w:color="D9D9E3"/>
                    <w:right w:val="single" w:sz="2" w:space="0" w:color="D9D9E3"/>
                  </w:divBdr>
                  <w:divsChild>
                    <w:div w:id="2012947404">
                      <w:marLeft w:val="0"/>
                      <w:marRight w:val="0"/>
                      <w:marTop w:val="0"/>
                      <w:marBottom w:val="0"/>
                      <w:divBdr>
                        <w:top w:val="single" w:sz="2" w:space="0" w:color="D9D9E3"/>
                        <w:left w:val="single" w:sz="2" w:space="0" w:color="D9D9E3"/>
                        <w:bottom w:val="single" w:sz="2" w:space="0" w:color="D9D9E3"/>
                        <w:right w:val="single" w:sz="2" w:space="0" w:color="D9D9E3"/>
                      </w:divBdr>
                      <w:divsChild>
                        <w:div w:id="1508328085">
                          <w:marLeft w:val="0"/>
                          <w:marRight w:val="0"/>
                          <w:marTop w:val="0"/>
                          <w:marBottom w:val="0"/>
                          <w:divBdr>
                            <w:top w:val="single" w:sz="2" w:space="0" w:color="D9D9E3"/>
                            <w:left w:val="single" w:sz="2" w:space="0" w:color="D9D9E3"/>
                            <w:bottom w:val="single" w:sz="2" w:space="0" w:color="D9D9E3"/>
                            <w:right w:val="single" w:sz="2" w:space="0" w:color="D9D9E3"/>
                          </w:divBdr>
                          <w:divsChild>
                            <w:div w:id="66640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6069821">
          <w:marLeft w:val="0"/>
          <w:marRight w:val="0"/>
          <w:marTop w:val="0"/>
          <w:marBottom w:val="0"/>
          <w:divBdr>
            <w:top w:val="single" w:sz="2" w:space="0" w:color="auto"/>
            <w:left w:val="single" w:sz="2" w:space="0" w:color="auto"/>
            <w:bottom w:val="single" w:sz="6" w:space="0" w:color="auto"/>
            <w:right w:val="single" w:sz="2" w:space="0" w:color="auto"/>
          </w:divBdr>
          <w:divsChild>
            <w:div w:id="144705687">
              <w:marLeft w:val="0"/>
              <w:marRight w:val="0"/>
              <w:marTop w:val="100"/>
              <w:marBottom w:val="100"/>
              <w:divBdr>
                <w:top w:val="single" w:sz="2" w:space="0" w:color="D9D9E3"/>
                <w:left w:val="single" w:sz="2" w:space="0" w:color="D9D9E3"/>
                <w:bottom w:val="single" w:sz="2" w:space="0" w:color="D9D9E3"/>
                <w:right w:val="single" w:sz="2" w:space="0" w:color="D9D9E3"/>
              </w:divBdr>
              <w:divsChild>
                <w:div w:id="1035157242">
                  <w:marLeft w:val="0"/>
                  <w:marRight w:val="0"/>
                  <w:marTop w:val="0"/>
                  <w:marBottom w:val="0"/>
                  <w:divBdr>
                    <w:top w:val="single" w:sz="2" w:space="0" w:color="D9D9E3"/>
                    <w:left w:val="single" w:sz="2" w:space="0" w:color="D9D9E3"/>
                    <w:bottom w:val="single" w:sz="2" w:space="0" w:color="D9D9E3"/>
                    <w:right w:val="single" w:sz="2" w:space="0" w:color="D9D9E3"/>
                  </w:divBdr>
                  <w:divsChild>
                    <w:div w:id="1881088996">
                      <w:marLeft w:val="0"/>
                      <w:marRight w:val="0"/>
                      <w:marTop w:val="0"/>
                      <w:marBottom w:val="0"/>
                      <w:divBdr>
                        <w:top w:val="single" w:sz="2" w:space="0" w:color="D9D9E3"/>
                        <w:left w:val="single" w:sz="2" w:space="0" w:color="D9D9E3"/>
                        <w:bottom w:val="single" w:sz="2" w:space="0" w:color="D9D9E3"/>
                        <w:right w:val="single" w:sz="2" w:space="0" w:color="D9D9E3"/>
                      </w:divBdr>
                      <w:divsChild>
                        <w:div w:id="17271450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67569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50555375">
                  <w:marLeft w:val="0"/>
                  <w:marRight w:val="0"/>
                  <w:marTop w:val="0"/>
                  <w:marBottom w:val="0"/>
                  <w:divBdr>
                    <w:top w:val="single" w:sz="2" w:space="0" w:color="D9D9E3"/>
                    <w:left w:val="single" w:sz="2" w:space="0" w:color="D9D9E3"/>
                    <w:bottom w:val="single" w:sz="2" w:space="0" w:color="D9D9E3"/>
                    <w:right w:val="single" w:sz="2" w:space="0" w:color="D9D9E3"/>
                  </w:divBdr>
                  <w:divsChild>
                    <w:div w:id="734550600">
                      <w:marLeft w:val="0"/>
                      <w:marRight w:val="0"/>
                      <w:marTop w:val="0"/>
                      <w:marBottom w:val="0"/>
                      <w:divBdr>
                        <w:top w:val="single" w:sz="2" w:space="0" w:color="D9D9E3"/>
                        <w:left w:val="single" w:sz="2" w:space="0" w:color="D9D9E3"/>
                        <w:bottom w:val="single" w:sz="2" w:space="0" w:color="D9D9E3"/>
                        <w:right w:val="single" w:sz="2" w:space="0" w:color="D9D9E3"/>
                      </w:divBdr>
                      <w:divsChild>
                        <w:div w:id="963382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85289753">
          <w:marLeft w:val="0"/>
          <w:marRight w:val="0"/>
          <w:marTop w:val="0"/>
          <w:marBottom w:val="0"/>
          <w:divBdr>
            <w:top w:val="single" w:sz="2" w:space="0" w:color="auto"/>
            <w:left w:val="single" w:sz="2" w:space="0" w:color="auto"/>
            <w:bottom w:val="single" w:sz="6" w:space="0" w:color="auto"/>
            <w:right w:val="single" w:sz="2" w:space="0" w:color="auto"/>
          </w:divBdr>
          <w:divsChild>
            <w:div w:id="1180117677">
              <w:marLeft w:val="0"/>
              <w:marRight w:val="0"/>
              <w:marTop w:val="100"/>
              <w:marBottom w:val="100"/>
              <w:divBdr>
                <w:top w:val="single" w:sz="2" w:space="0" w:color="D9D9E3"/>
                <w:left w:val="single" w:sz="2" w:space="0" w:color="D9D9E3"/>
                <w:bottom w:val="single" w:sz="2" w:space="0" w:color="D9D9E3"/>
                <w:right w:val="single" w:sz="2" w:space="0" w:color="D9D9E3"/>
              </w:divBdr>
              <w:divsChild>
                <w:div w:id="1993286711">
                  <w:marLeft w:val="0"/>
                  <w:marRight w:val="0"/>
                  <w:marTop w:val="0"/>
                  <w:marBottom w:val="0"/>
                  <w:divBdr>
                    <w:top w:val="single" w:sz="2" w:space="0" w:color="D9D9E3"/>
                    <w:left w:val="single" w:sz="2" w:space="0" w:color="D9D9E3"/>
                    <w:bottom w:val="single" w:sz="2" w:space="0" w:color="D9D9E3"/>
                    <w:right w:val="single" w:sz="2" w:space="0" w:color="D9D9E3"/>
                  </w:divBdr>
                  <w:divsChild>
                    <w:div w:id="1877084047">
                      <w:marLeft w:val="0"/>
                      <w:marRight w:val="0"/>
                      <w:marTop w:val="0"/>
                      <w:marBottom w:val="0"/>
                      <w:divBdr>
                        <w:top w:val="single" w:sz="2" w:space="0" w:color="D9D9E3"/>
                        <w:left w:val="single" w:sz="2" w:space="0" w:color="D9D9E3"/>
                        <w:bottom w:val="single" w:sz="2" w:space="0" w:color="D9D9E3"/>
                        <w:right w:val="single" w:sz="2" w:space="0" w:color="D9D9E3"/>
                      </w:divBdr>
                      <w:divsChild>
                        <w:div w:id="1801221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2338162">
                  <w:marLeft w:val="0"/>
                  <w:marRight w:val="0"/>
                  <w:marTop w:val="0"/>
                  <w:marBottom w:val="0"/>
                  <w:divBdr>
                    <w:top w:val="single" w:sz="2" w:space="0" w:color="D9D9E3"/>
                    <w:left w:val="single" w:sz="2" w:space="0" w:color="D9D9E3"/>
                    <w:bottom w:val="single" w:sz="2" w:space="0" w:color="D9D9E3"/>
                    <w:right w:val="single" w:sz="2" w:space="0" w:color="D9D9E3"/>
                  </w:divBdr>
                  <w:divsChild>
                    <w:div w:id="494763817">
                      <w:marLeft w:val="0"/>
                      <w:marRight w:val="0"/>
                      <w:marTop w:val="0"/>
                      <w:marBottom w:val="0"/>
                      <w:divBdr>
                        <w:top w:val="single" w:sz="2" w:space="0" w:color="D9D9E3"/>
                        <w:left w:val="single" w:sz="2" w:space="0" w:color="D9D9E3"/>
                        <w:bottom w:val="single" w:sz="2" w:space="0" w:color="D9D9E3"/>
                        <w:right w:val="single" w:sz="2" w:space="0" w:color="D9D9E3"/>
                      </w:divBdr>
                      <w:divsChild>
                        <w:div w:id="548226314">
                          <w:marLeft w:val="0"/>
                          <w:marRight w:val="0"/>
                          <w:marTop w:val="0"/>
                          <w:marBottom w:val="0"/>
                          <w:divBdr>
                            <w:top w:val="single" w:sz="2" w:space="0" w:color="D9D9E3"/>
                            <w:left w:val="single" w:sz="2" w:space="0" w:color="D9D9E3"/>
                            <w:bottom w:val="single" w:sz="2" w:space="0" w:color="D9D9E3"/>
                            <w:right w:val="single" w:sz="2" w:space="0" w:color="D9D9E3"/>
                          </w:divBdr>
                          <w:divsChild>
                            <w:div w:id="1665232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49446724">
          <w:marLeft w:val="0"/>
          <w:marRight w:val="0"/>
          <w:marTop w:val="0"/>
          <w:marBottom w:val="0"/>
          <w:divBdr>
            <w:top w:val="single" w:sz="2" w:space="0" w:color="auto"/>
            <w:left w:val="single" w:sz="2" w:space="0" w:color="auto"/>
            <w:bottom w:val="single" w:sz="6" w:space="0" w:color="auto"/>
            <w:right w:val="single" w:sz="2" w:space="0" w:color="auto"/>
          </w:divBdr>
          <w:divsChild>
            <w:div w:id="728847339">
              <w:marLeft w:val="0"/>
              <w:marRight w:val="0"/>
              <w:marTop w:val="100"/>
              <w:marBottom w:val="100"/>
              <w:divBdr>
                <w:top w:val="single" w:sz="2" w:space="0" w:color="D9D9E3"/>
                <w:left w:val="single" w:sz="2" w:space="0" w:color="D9D9E3"/>
                <w:bottom w:val="single" w:sz="2" w:space="0" w:color="D9D9E3"/>
                <w:right w:val="single" w:sz="2" w:space="0" w:color="D9D9E3"/>
              </w:divBdr>
              <w:divsChild>
                <w:div w:id="254948630">
                  <w:marLeft w:val="0"/>
                  <w:marRight w:val="0"/>
                  <w:marTop w:val="0"/>
                  <w:marBottom w:val="0"/>
                  <w:divBdr>
                    <w:top w:val="single" w:sz="2" w:space="0" w:color="D9D9E3"/>
                    <w:left w:val="single" w:sz="2" w:space="0" w:color="D9D9E3"/>
                    <w:bottom w:val="single" w:sz="2" w:space="0" w:color="D9D9E3"/>
                    <w:right w:val="single" w:sz="2" w:space="0" w:color="D9D9E3"/>
                  </w:divBdr>
                  <w:divsChild>
                    <w:div w:id="2109763859">
                      <w:marLeft w:val="0"/>
                      <w:marRight w:val="0"/>
                      <w:marTop w:val="0"/>
                      <w:marBottom w:val="0"/>
                      <w:divBdr>
                        <w:top w:val="single" w:sz="2" w:space="0" w:color="D9D9E3"/>
                        <w:left w:val="single" w:sz="2" w:space="0" w:color="D9D9E3"/>
                        <w:bottom w:val="single" w:sz="2" w:space="0" w:color="D9D9E3"/>
                        <w:right w:val="single" w:sz="2" w:space="0" w:color="D9D9E3"/>
                      </w:divBdr>
                      <w:divsChild>
                        <w:div w:id="916087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9609358">
                  <w:marLeft w:val="0"/>
                  <w:marRight w:val="0"/>
                  <w:marTop w:val="0"/>
                  <w:marBottom w:val="0"/>
                  <w:divBdr>
                    <w:top w:val="single" w:sz="2" w:space="0" w:color="D9D9E3"/>
                    <w:left w:val="single" w:sz="2" w:space="0" w:color="D9D9E3"/>
                    <w:bottom w:val="single" w:sz="2" w:space="0" w:color="D9D9E3"/>
                    <w:right w:val="single" w:sz="2" w:space="0" w:color="D9D9E3"/>
                  </w:divBdr>
                  <w:divsChild>
                    <w:div w:id="1131291052">
                      <w:marLeft w:val="0"/>
                      <w:marRight w:val="0"/>
                      <w:marTop w:val="0"/>
                      <w:marBottom w:val="0"/>
                      <w:divBdr>
                        <w:top w:val="single" w:sz="2" w:space="0" w:color="D9D9E3"/>
                        <w:left w:val="single" w:sz="2" w:space="0" w:color="D9D9E3"/>
                        <w:bottom w:val="single" w:sz="2" w:space="0" w:color="D9D9E3"/>
                        <w:right w:val="single" w:sz="2" w:space="0" w:color="D9D9E3"/>
                      </w:divBdr>
                      <w:divsChild>
                        <w:div w:id="379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41664914">
          <w:marLeft w:val="0"/>
          <w:marRight w:val="0"/>
          <w:marTop w:val="0"/>
          <w:marBottom w:val="0"/>
          <w:divBdr>
            <w:top w:val="single" w:sz="2" w:space="0" w:color="auto"/>
            <w:left w:val="single" w:sz="2" w:space="0" w:color="auto"/>
            <w:bottom w:val="single" w:sz="6" w:space="0" w:color="auto"/>
            <w:right w:val="single" w:sz="2" w:space="0" w:color="auto"/>
          </w:divBdr>
          <w:divsChild>
            <w:div w:id="399257421">
              <w:marLeft w:val="0"/>
              <w:marRight w:val="0"/>
              <w:marTop w:val="100"/>
              <w:marBottom w:val="100"/>
              <w:divBdr>
                <w:top w:val="single" w:sz="2" w:space="0" w:color="D9D9E3"/>
                <w:left w:val="single" w:sz="2" w:space="0" w:color="D9D9E3"/>
                <w:bottom w:val="single" w:sz="2" w:space="0" w:color="D9D9E3"/>
                <w:right w:val="single" w:sz="2" w:space="0" w:color="D9D9E3"/>
              </w:divBdr>
              <w:divsChild>
                <w:div w:id="278802430">
                  <w:marLeft w:val="0"/>
                  <w:marRight w:val="0"/>
                  <w:marTop w:val="0"/>
                  <w:marBottom w:val="0"/>
                  <w:divBdr>
                    <w:top w:val="single" w:sz="2" w:space="0" w:color="D9D9E3"/>
                    <w:left w:val="single" w:sz="2" w:space="0" w:color="D9D9E3"/>
                    <w:bottom w:val="single" w:sz="2" w:space="0" w:color="D9D9E3"/>
                    <w:right w:val="single" w:sz="2" w:space="0" w:color="D9D9E3"/>
                  </w:divBdr>
                  <w:divsChild>
                    <w:div w:id="1305042190">
                      <w:marLeft w:val="0"/>
                      <w:marRight w:val="0"/>
                      <w:marTop w:val="0"/>
                      <w:marBottom w:val="0"/>
                      <w:divBdr>
                        <w:top w:val="single" w:sz="2" w:space="0" w:color="D9D9E3"/>
                        <w:left w:val="single" w:sz="2" w:space="0" w:color="D9D9E3"/>
                        <w:bottom w:val="single" w:sz="2" w:space="0" w:color="D9D9E3"/>
                        <w:right w:val="single" w:sz="2" w:space="0" w:color="D9D9E3"/>
                      </w:divBdr>
                      <w:divsChild>
                        <w:div w:id="79143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578679">
                  <w:marLeft w:val="0"/>
                  <w:marRight w:val="0"/>
                  <w:marTop w:val="0"/>
                  <w:marBottom w:val="0"/>
                  <w:divBdr>
                    <w:top w:val="single" w:sz="2" w:space="0" w:color="D9D9E3"/>
                    <w:left w:val="single" w:sz="2" w:space="0" w:color="D9D9E3"/>
                    <w:bottom w:val="single" w:sz="2" w:space="0" w:color="D9D9E3"/>
                    <w:right w:val="single" w:sz="2" w:space="0" w:color="D9D9E3"/>
                  </w:divBdr>
                  <w:divsChild>
                    <w:div w:id="1442604663">
                      <w:marLeft w:val="0"/>
                      <w:marRight w:val="0"/>
                      <w:marTop w:val="0"/>
                      <w:marBottom w:val="0"/>
                      <w:divBdr>
                        <w:top w:val="single" w:sz="2" w:space="0" w:color="D9D9E3"/>
                        <w:left w:val="single" w:sz="2" w:space="0" w:color="D9D9E3"/>
                        <w:bottom w:val="single" w:sz="2" w:space="0" w:color="D9D9E3"/>
                        <w:right w:val="single" w:sz="2" w:space="0" w:color="D9D9E3"/>
                      </w:divBdr>
                      <w:divsChild>
                        <w:div w:id="980110103">
                          <w:marLeft w:val="0"/>
                          <w:marRight w:val="0"/>
                          <w:marTop w:val="0"/>
                          <w:marBottom w:val="0"/>
                          <w:divBdr>
                            <w:top w:val="single" w:sz="2" w:space="0" w:color="D9D9E3"/>
                            <w:left w:val="single" w:sz="2" w:space="0" w:color="D9D9E3"/>
                            <w:bottom w:val="single" w:sz="2" w:space="0" w:color="D9D9E3"/>
                            <w:right w:val="single" w:sz="2" w:space="0" w:color="D9D9E3"/>
                          </w:divBdr>
                          <w:divsChild>
                            <w:div w:id="16347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659836">
          <w:marLeft w:val="0"/>
          <w:marRight w:val="0"/>
          <w:marTop w:val="0"/>
          <w:marBottom w:val="0"/>
          <w:divBdr>
            <w:top w:val="single" w:sz="2" w:space="0" w:color="auto"/>
            <w:left w:val="single" w:sz="2" w:space="0" w:color="auto"/>
            <w:bottom w:val="single" w:sz="6" w:space="0" w:color="auto"/>
            <w:right w:val="single" w:sz="2" w:space="0" w:color="auto"/>
          </w:divBdr>
          <w:divsChild>
            <w:div w:id="823812512">
              <w:marLeft w:val="0"/>
              <w:marRight w:val="0"/>
              <w:marTop w:val="100"/>
              <w:marBottom w:val="100"/>
              <w:divBdr>
                <w:top w:val="single" w:sz="2" w:space="0" w:color="D9D9E3"/>
                <w:left w:val="single" w:sz="2" w:space="0" w:color="D9D9E3"/>
                <w:bottom w:val="single" w:sz="2" w:space="0" w:color="D9D9E3"/>
                <w:right w:val="single" w:sz="2" w:space="0" w:color="D9D9E3"/>
              </w:divBdr>
              <w:divsChild>
                <w:div w:id="440760031">
                  <w:marLeft w:val="0"/>
                  <w:marRight w:val="0"/>
                  <w:marTop w:val="0"/>
                  <w:marBottom w:val="0"/>
                  <w:divBdr>
                    <w:top w:val="single" w:sz="2" w:space="0" w:color="D9D9E3"/>
                    <w:left w:val="single" w:sz="2" w:space="0" w:color="D9D9E3"/>
                    <w:bottom w:val="single" w:sz="2" w:space="0" w:color="D9D9E3"/>
                    <w:right w:val="single" w:sz="2" w:space="0" w:color="D9D9E3"/>
                  </w:divBdr>
                  <w:divsChild>
                    <w:div w:id="247202446">
                      <w:marLeft w:val="0"/>
                      <w:marRight w:val="0"/>
                      <w:marTop w:val="0"/>
                      <w:marBottom w:val="0"/>
                      <w:divBdr>
                        <w:top w:val="single" w:sz="2" w:space="0" w:color="D9D9E3"/>
                        <w:left w:val="single" w:sz="2" w:space="0" w:color="D9D9E3"/>
                        <w:bottom w:val="single" w:sz="2" w:space="0" w:color="D9D9E3"/>
                        <w:right w:val="single" w:sz="2" w:space="0" w:color="D9D9E3"/>
                      </w:divBdr>
                      <w:divsChild>
                        <w:div w:id="19056794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2727249">
                  <w:marLeft w:val="0"/>
                  <w:marRight w:val="0"/>
                  <w:marTop w:val="0"/>
                  <w:marBottom w:val="0"/>
                  <w:divBdr>
                    <w:top w:val="single" w:sz="2" w:space="0" w:color="D9D9E3"/>
                    <w:left w:val="single" w:sz="2" w:space="0" w:color="D9D9E3"/>
                    <w:bottom w:val="single" w:sz="2" w:space="0" w:color="D9D9E3"/>
                    <w:right w:val="single" w:sz="2" w:space="0" w:color="D9D9E3"/>
                  </w:divBdr>
                  <w:divsChild>
                    <w:div w:id="869336043">
                      <w:marLeft w:val="0"/>
                      <w:marRight w:val="0"/>
                      <w:marTop w:val="0"/>
                      <w:marBottom w:val="0"/>
                      <w:divBdr>
                        <w:top w:val="single" w:sz="2" w:space="0" w:color="D9D9E3"/>
                        <w:left w:val="single" w:sz="2" w:space="0" w:color="D9D9E3"/>
                        <w:bottom w:val="single" w:sz="2" w:space="0" w:color="D9D9E3"/>
                        <w:right w:val="single" w:sz="2" w:space="0" w:color="D9D9E3"/>
                      </w:divBdr>
                      <w:divsChild>
                        <w:div w:id="2143499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41253677">
          <w:marLeft w:val="0"/>
          <w:marRight w:val="0"/>
          <w:marTop w:val="0"/>
          <w:marBottom w:val="0"/>
          <w:divBdr>
            <w:top w:val="single" w:sz="2" w:space="0" w:color="auto"/>
            <w:left w:val="single" w:sz="2" w:space="0" w:color="auto"/>
            <w:bottom w:val="single" w:sz="6" w:space="0" w:color="auto"/>
            <w:right w:val="single" w:sz="2" w:space="0" w:color="auto"/>
          </w:divBdr>
          <w:divsChild>
            <w:div w:id="288971624">
              <w:marLeft w:val="0"/>
              <w:marRight w:val="0"/>
              <w:marTop w:val="100"/>
              <w:marBottom w:val="100"/>
              <w:divBdr>
                <w:top w:val="single" w:sz="2" w:space="0" w:color="D9D9E3"/>
                <w:left w:val="single" w:sz="2" w:space="0" w:color="D9D9E3"/>
                <w:bottom w:val="single" w:sz="2" w:space="0" w:color="D9D9E3"/>
                <w:right w:val="single" w:sz="2" w:space="0" w:color="D9D9E3"/>
              </w:divBdr>
              <w:divsChild>
                <w:div w:id="2039700280">
                  <w:marLeft w:val="0"/>
                  <w:marRight w:val="0"/>
                  <w:marTop w:val="0"/>
                  <w:marBottom w:val="0"/>
                  <w:divBdr>
                    <w:top w:val="single" w:sz="2" w:space="0" w:color="D9D9E3"/>
                    <w:left w:val="single" w:sz="2" w:space="0" w:color="D9D9E3"/>
                    <w:bottom w:val="single" w:sz="2" w:space="0" w:color="D9D9E3"/>
                    <w:right w:val="single" w:sz="2" w:space="0" w:color="D9D9E3"/>
                  </w:divBdr>
                  <w:divsChild>
                    <w:div w:id="1650552402">
                      <w:marLeft w:val="0"/>
                      <w:marRight w:val="0"/>
                      <w:marTop w:val="0"/>
                      <w:marBottom w:val="0"/>
                      <w:divBdr>
                        <w:top w:val="single" w:sz="2" w:space="0" w:color="D9D9E3"/>
                        <w:left w:val="single" w:sz="2" w:space="0" w:color="D9D9E3"/>
                        <w:bottom w:val="single" w:sz="2" w:space="0" w:color="D9D9E3"/>
                        <w:right w:val="single" w:sz="2" w:space="0" w:color="D9D9E3"/>
                      </w:divBdr>
                      <w:divsChild>
                        <w:div w:id="1291402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4119909">
                  <w:marLeft w:val="0"/>
                  <w:marRight w:val="0"/>
                  <w:marTop w:val="0"/>
                  <w:marBottom w:val="0"/>
                  <w:divBdr>
                    <w:top w:val="single" w:sz="2" w:space="0" w:color="D9D9E3"/>
                    <w:left w:val="single" w:sz="2" w:space="0" w:color="D9D9E3"/>
                    <w:bottom w:val="single" w:sz="2" w:space="0" w:color="D9D9E3"/>
                    <w:right w:val="single" w:sz="2" w:space="0" w:color="D9D9E3"/>
                  </w:divBdr>
                  <w:divsChild>
                    <w:div w:id="293605860">
                      <w:marLeft w:val="0"/>
                      <w:marRight w:val="0"/>
                      <w:marTop w:val="0"/>
                      <w:marBottom w:val="0"/>
                      <w:divBdr>
                        <w:top w:val="single" w:sz="2" w:space="0" w:color="D9D9E3"/>
                        <w:left w:val="single" w:sz="2" w:space="0" w:color="D9D9E3"/>
                        <w:bottom w:val="single" w:sz="2" w:space="0" w:color="D9D9E3"/>
                        <w:right w:val="single" w:sz="2" w:space="0" w:color="D9D9E3"/>
                      </w:divBdr>
                      <w:divsChild>
                        <w:div w:id="1859853448">
                          <w:marLeft w:val="0"/>
                          <w:marRight w:val="0"/>
                          <w:marTop w:val="0"/>
                          <w:marBottom w:val="0"/>
                          <w:divBdr>
                            <w:top w:val="single" w:sz="2" w:space="0" w:color="D9D9E3"/>
                            <w:left w:val="single" w:sz="2" w:space="0" w:color="D9D9E3"/>
                            <w:bottom w:val="single" w:sz="2" w:space="0" w:color="D9D9E3"/>
                            <w:right w:val="single" w:sz="2" w:space="0" w:color="D9D9E3"/>
                          </w:divBdr>
                          <w:divsChild>
                            <w:div w:id="656105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6534131">
          <w:marLeft w:val="0"/>
          <w:marRight w:val="0"/>
          <w:marTop w:val="0"/>
          <w:marBottom w:val="0"/>
          <w:divBdr>
            <w:top w:val="single" w:sz="2" w:space="0" w:color="auto"/>
            <w:left w:val="single" w:sz="2" w:space="0" w:color="auto"/>
            <w:bottom w:val="single" w:sz="6" w:space="0" w:color="auto"/>
            <w:right w:val="single" w:sz="2" w:space="0" w:color="auto"/>
          </w:divBdr>
          <w:divsChild>
            <w:div w:id="805390990">
              <w:marLeft w:val="0"/>
              <w:marRight w:val="0"/>
              <w:marTop w:val="100"/>
              <w:marBottom w:val="100"/>
              <w:divBdr>
                <w:top w:val="single" w:sz="2" w:space="0" w:color="D9D9E3"/>
                <w:left w:val="single" w:sz="2" w:space="0" w:color="D9D9E3"/>
                <w:bottom w:val="single" w:sz="2" w:space="0" w:color="D9D9E3"/>
                <w:right w:val="single" w:sz="2" w:space="0" w:color="D9D9E3"/>
              </w:divBdr>
              <w:divsChild>
                <w:div w:id="207910781">
                  <w:marLeft w:val="0"/>
                  <w:marRight w:val="0"/>
                  <w:marTop w:val="0"/>
                  <w:marBottom w:val="0"/>
                  <w:divBdr>
                    <w:top w:val="single" w:sz="2" w:space="0" w:color="D9D9E3"/>
                    <w:left w:val="single" w:sz="2" w:space="0" w:color="D9D9E3"/>
                    <w:bottom w:val="single" w:sz="2" w:space="0" w:color="D9D9E3"/>
                    <w:right w:val="single" w:sz="2" w:space="0" w:color="D9D9E3"/>
                  </w:divBdr>
                  <w:divsChild>
                    <w:div w:id="1999727145">
                      <w:marLeft w:val="0"/>
                      <w:marRight w:val="0"/>
                      <w:marTop w:val="0"/>
                      <w:marBottom w:val="0"/>
                      <w:divBdr>
                        <w:top w:val="single" w:sz="2" w:space="0" w:color="D9D9E3"/>
                        <w:left w:val="single" w:sz="2" w:space="0" w:color="D9D9E3"/>
                        <w:bottom w:val="single" w:sz="2" w:space="0" w:color="D9D9E3"/>
                        <w:right w:val="single" w:sz="2" w:space="0" w:color="D9D9E3"/>
                      </w:divBdr>
                      <w:divsChild>
                        <w:div w:id="1298490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27971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97611221">
                  <w:marLeft w:val="0"/>
                  <w:marRight w:val="0"/>
                  <w:marTop w:val="0"/>
                  <w:marBottom w:val="0"/>
                  <w:divBdr>
                    <w:top w:val="single" w:sz="2" w:space="0" w:color="D9D9E3"/>
                    <w:left w:val="single" w:sz="2" w:space="0" w:color="D9D9E3"/>
                    <w:bottom w:val="single" w:sz="2" w:space="0" w:color="D9D9E3"/>
                    <w:right w:val="single" w:sz="2" w:space="0" w:color="D9D9E3"/>
                  </w:divBdr>
                  <w:divsChild>
                    <w:div w:id="1552962492">
                      <w:marLeft w:val="0"/>
                      <w:marRight w:val="0"/>
                      <w:marTop w:val="0"/>
                      <w:marBottom w:val="0"/>
                      <w:divBdr>
                        <w:top w:val="single" w:sz="2" w:space="0" w:color="D9D9E3"/>
                        <w:left w:val="single" w:sz="2" w:space="0" w:color="D9D9E3"/>
                        <w:bottom w:val="single" w:sz="2" w:space="0" w:color="D9D9E3"/>
                        <w:right w:val="single" w:sz="2" w:space="0" w:color="D9D9E3"/>
                      </w:divBdr>
                      <w:divsChild>
                        <w:div w:id="560602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1112976">
          <w:marLeft w:val="0"/>
          <w:marRight w:val="0"/>
          <w:marTop w:val="0"/>
          <w:marBottom w:val="0"/>
          <w:divBdr>
            <w:top w:val="single" w:sz="2" w:space="0" w:color="auto"/>
            <w:left w:val="single" w:sz="2" w:space="0" w:color="auto"/>
            <w:bottom w:val="single" w:sz="6" w:space="0" w:color="auto"/>
            <w:right w:val="single" w:sz="2" w:space="0" w:color="auto"/>
          </w:divBdr>
          <w:divsChild>
            <w:div w:id="1841041433">
              <w:marLeft w:val="0"/>
              <w:marRight w:val="0"/>
              <w:marTop w:val="100"/>
              <w:marBottom w:val="100"/>
              <w:divBdr>
                <w:top w:val="single" w:sz="2" w:space="0" w:color="D9D9E3"/>
                <w:left w:val="single" w:sz="2" w:space="0" w:color="D9D9E3"/>
                <w:bottom w:val="single" w:sz="2" w:space="0" w:color="D9D9E3"/>
                <w:right w:val="single" w:sz="2" w:space="0" w:color="D9D9E3"/>
              </w:divBdr>
              <w:divsChild>
                <w:div w:id="251548089">
                  <w:marLeft w:val="0"/>
                  <w:marRight w:val="0"/>
                  <w:marTop w:val="0"/>
                  <w:marBottom w:val="0"/>
                  <w:divBdr>
                    <w:top w:val="single" w:sz="2" w:space="0" w:color="D9D9E3"/>
                    <w:left w:val="single" w:sz="2" w:space="0" w:color="D9D9E3"/>
                    <w:bottom w:val="single" w:sz="2" w:space="0" w:color="D9D9E3"/>
                    <w:right w:val="single" w:sz="2" w:space="0" w:color="D9D9E3"/>
                  </w:divBdr>
                  <w:divsChild>
                    <w:div w:id="1943142728">
                      <w:marLeft w:val="0"/>
                      <w:marRight w:val="0"/>
                      <w:marTop w:val="0"/>
                      <w:marBottom w:val="0"/>
                      <w:divBdr>
                        <w:top w:val="single" w:sz="2" w:space="0" w:color="D9D9E3"/>
                        <w:left w:val="single" w:sz="2" w:space="0" w:color="D9D9E3"/>
                        <w:bottom w:val="single" w:sz="2" w:space="0" w:color="D9D9E3"/>
                        <w:right w:val="single" w:sz="2" w:space="0" w:color="D9D9E3"/>
                      </w:divBdr>
                      <w:divsChild>
                        <w:div w:id="16789979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589952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78954743">
                  <w:marLeft w:val="0"/>
                  <w:marRight w:val="0"/>
                  <w:marTop w:val="0"/>
                  <w:marBottom w:val="0"/>
                  <w:divBdr>
                    <w:top w:val="single" w:sz="2" w:space="0" w:color="D9D9E3"/>
                    <w:left w:val="single" w:sz="2" w:space="0" w:color="D9D9E3"/>
                    <w:bottom w:val="single" w:sz="2" w:space="0" w:color="D9D9E3"/>
                    <w:right w:val="single" w:sz="2" w:space="0" w:color="D9D9E3"/>
                  </w:divBdr>
                  <w:divsChild>
                    <w:div w:id="438258890">
                      <w:marLeft w:val="0"/>
                      <w:marRight w:val="0"/>
                      <w:marTop w:val="0"/>
                      <w:marBottom w:val="0"/>
                      <w:divBdr>
                        <w:top w:val="single" w:sz="2" w:space="0" w:color="D9D9E3"/>
                        <w:left w:val="single" w:sz="2" w:space="0" w:color="D9D9E3"/>
                        <w:bottom w:val="single" w:sz="2" w:space="0" w:color="D9D9E3"/>
                        <w:right w:val="single" w:sz="2" w:space="0" w:color="D9D9E3"/>
                      </w:divBdr>
                      <w:divsChild>
                        <w:div w:id="452019532">
                          <w:marLeft w:val="0"/>
                          <w:marRight w:val="0"/>
                          <w:marTop w:val="0"/>
                          <w:marBottom w:val="0"/>
                          <w:divBdr>
                            <w:top w:val="single" w:sz="2" w:space="0" w:color="D9D9E3"/>
                            <w:left w:val="single" w:sz="2" w:space="0" w:color="D9D9E3"/>
                            <w:bottom w:val="single" w:sz="2" w:space="0" w:color="D9D9E3"/>
                            <w:right w:val="single" w:sz="2" w:space="0" w:color="D9D9E3"/>
                          </w:divBdr>
                          <w:divsChild>
                            <w:div w:id="3442164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75804360">
      <w:bodyDiv w:val="1"/>
      <w:marLeft w:val="0"/>
      <w:marRight w:val="0"/>
      <w:marTop w:val="0"/>
      <w:marBottom w:val="0"/>
      <w:divBdr>
        <w:top w:val="none" w:sz="0" w:space="0" w:color="auto"/>
        <w:left w:val="none" w:sz="0" w:space="0" w:color="auto"/>
        <w:bottom w:val="none" w:sz="0" w:space="0" w:color="auto"/>
        <w:right w:val="none" w:sz="0" w:space="0" w:color="auto"/>
      </w:divBdr>
      <w:divsChild>
        <w:div w:id="644119827">
          <w:marLeft w:val="0"/>
          <w:marRight w:val="0"/>
          <w:marTop w:val="0"/>
          <w:marBottom w:val="0"/>
          <w:divBdr>
            <w:top w:val="single" w:sz="2" w:space="0" w:color="auto"/>
            <w:left w:val="single" w:sz="2" w:space="0" w:color="auto"/>
            <w:bottom w:val="single" w:sz="6" w:space="0" w:color="auto"/>
            <w:right w:val="single" w:sz="2" w:space="0" w:color="auto"/>
          </w:divBdr>
          <w:divsChild>
            <w:div w:id="961499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72424108">
                  <w:marLeft w:val="0"/>
                  <w:marRight w:val="0"/>
                  <w:marTop w:val="0"/>
                  <w:marBottom w:val="0"/>
                  <w:divBdr>
                    <w:top w:val="single" w:sz="2" w:space="0" w:color="D9D9E3"/>
                    <w:left w:val="single" w:sz="2" w:space="0" w:color="D9D9E3"/>
                    <w:bottom w:val="single" w:sz="2" w:space="0" w:color="D9D9E3"/>
                    <w:right w:val="single" w:sz="2" w:space="0" w:color="D9D9E3"/>
                  </w:divBdr>
                  <w:divsChild>
                    <w:div w:id="464927910">
                      <w:marLeft w:val="0"/>
                      <w:marRight w:val="0"/>
                      <w:marTop w:val="0"/>
                      <w:marBottom w:val="0"/>
                      <w:divBdr>
                        <w:top w:val="single" w:sz="2" w:space="0" w:color="D9D9E3"/>
                        <w:left w:val="single" w:sz="2" w:space="0" w:color="D9D9E3"/>
                        <w:bottom w:val="single" w:sz="2" w:space="0" w:color="D9D9E3"/>
                        <w:right w:val="single" w:sz="2" w:space="0" w:color="D9D9E3"/>
                      </w:divBdr>
                      <w:divsChild>
                        <w:div w:id="5764039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6856690">
          <w:marLeft w:val="0"/>
          <w:marRight w:val="0"/>
          <w:marTop w:val="0"/>
          <w:marBottom w:val="0"/>
          <w:divBdr>
            <w:top w:val="single" w:sz="2" w:space="0" w:color="auto"/>
            <w:left w:val="single" w:sz="2" w:space="0" w:color="auto"/>
            <w:bottom w:val="single" w:sz="6" w:space="0" w:color="auto"/>
            <w:right w:val="single" w:sz="2" w:space="0" w:color="auto"/>
          </w:divBdr>
          <w:divsChild>
            <w:div w:id="1306621660">
              <w:marLeft w:val="0"/>
              <w:marRight w:val="0"/>
              <w:marTop w:val="100"/>
              <w:marBottom w:val="100"/>
              <w:divBdr>
                <w:top w:val="single" w:sz="2" w:space="0" w:color="D9D9E3"/>
                <w:left w:val="single" w:sz="2" w:space="0" w:color="D9D9E3"/>
                <w:bottom w:val="single" w:sz="2" w:space="0" w:color="D9D9E3"/>
                <w:right w:val="single" w:sz="2" w:space="0" w:color="D9D9E3"/>
              </w:divBdr>
              <w:divsChild>
                <w:div w:id="1393382644">
                  <w:marLeft w:val="0"/>
                  <w:marRight w:val="0"/>
                  <w:marTop w:val="0"/>
                  <w:marBottom w:val="0"/>
                  <w:divBdr>
                    <w:top w:val="single" w:sz="2" w:space="0" w:color="D9D9E3"/>
                    <w:left w:val="single" w:sz="2" w:space="0" w:color="D9D9E3"/>
                    <w:bottom w:val="single" w:sz="2" w:space="0" w:color="D9D9E3"/>
                    <w:right w:val="single" w:sz="2" w:space="0" w:color="D9D9E3"/>
                  </w:divBdr>
                  <w:divsChild>
                    <w:div w:id="712726773">
                      <w:marLeft w:val="0"/>
                      <w:marRight w:val="0"/>
                      <w:marTop w:val="0"/>
                      <w:marBottom w:val="0"/>
                      <w:divBdr>
                        <w:top w:val="single" w:sz="2" w:space="0" w:color="D9D9E3"/>
                        <w:left w:val="single" w:sz="2" w:space="0" w:color="D9D9E3"/>
                        <w:bottom w:val="single" w:sz="2" w:space="0" w:color="D9D9E3"/>
                        <w:right w:val="single" w:sz="2" w:space="0" w:color="D9D9E3"/>
                      </w:divBdr>
                      <w:divsChild>
                        <w:div w:id="18365298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483215">
                  <w:marLeft w:val="0"/>
                  <w:marRight w:val="0"/>
                  <w:marTop w:val="0"/>
                  <w:marBottom w:val="0"/>
                  <w:divBdr>
                    <w:top w:val="single" w:sz="2" w:space="0" w:color="D9D9E3"/>
                    <w:left w:val="single" w:sz="2" w:space="0" w:color="D9D9E3"/>
                    <w:bottom w:val="single" w:sz="2" w:space="0" w:color="D9D9E3"/>
                    <w:right w:val="single" w:sz="2" w:space="0" w:color="D9D9E3"/>
                  </w:divBdr>
                  <w:divsChild>
                    <w:div w:id="1343698331">
                      <w:marLeft w:val="0"/>
                      <w:marRight w:val="0"/>
                      <w:marTop w:val="0"/>
                      <w:marBottom w:val="0"/>
                      <w:divBdr>
                        <w:top w:val="single" w:sz="2" w:space="0" w:color="D9D9E3"/>
                        <w:left w:val="single" w:sz="2" w:space="0" w:color="D9D9E3"/>
                        <w:bottom w:val="single" w:sz="2" w:space="0" w:color="D9D9E3"/>
                        <w:right w:val="single" w:sz="2" w:space="0" w:color="D9D9E3"/>
                      </w:divBdr>
                      <w:divsChild>
                        <w:div w:id="1929458617">
                          <w:marLeft w:val="0"/>
                          <w:marRight w:val="0"/>
                          <w:marTop w:val="0"/>
                          <w:marBottom w:val="0"/>
                          <w:divBdr>
                            <w:top w:val="single" w:sz="2" w:space="0" w:color="D9D9E3"/>
                            <w:left w:val="single" w:sz="2" w:space="0" w:color="D9D9E3"/>
                            <w:bottom w:val="single" w:sz="2" w:space="0" w:color="D9D9E3"/>
                            <w:right w:val="single" w:sz="2" w:space="0" w:color="D9D9E3"/>
                          </w:divBdr>
                          <w:divsChild>
                            <w:div w:id="4290056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41061692">
      <w:bodyDiv w:val="1"/>
      <w:marLeft w:val="0"/>
      <w:marRight w:val="0"/>
      <w:marTop w:val="0"/>
      <w:marBottom w:val="0"/>
      <w:divBdr>
        <w:top w:val="none" w:sz="0" w:space="0" w:color="auto"/>
        <w:left w:val="none" w:sz="0" w:space="0" w:color="auto"/>
        <w:bottom w:val="none" w:sz="0" w:space="0" w:color="auto"/>
        <w:right w:val="none" w:sz="0" w:space="0" w:color="auto"/>
      </w:divBdr>
      <w:divsChild>
        <w:div w:id="1093934989">
          <w:marLeft w:val="0"/>
          <w:marRight w:val="0"/>
          <w:marTop w:val="0"/>
          <w:marBottom w:val="0"/>
          <w:divBdr>
            <w:top w:val="single" w:sz="2" w:space="0" w:color="auto"/>
            <w:left w:val="single" w:sz="2" w:space="0" w:color="auto"/>
            <w:bottom w:val="single" w:sz="6" w:space="0" w:color="auto"/>
            <w:right w:val="single" w:sz="2" w:space="0" w:color="auto"/>
          </w:divBdr>
          <w:divsChild>
            <w:div w:id="1326473431">
              <w:marLeft w:val="0"/>
              <w:marRight w:val="0"/>
              <w:marTop w:val="100"/>
              <w:marBottom w:val="100"/>
              <w:divBdr>
                <w:top w:val="single" w:sz="2" w:space="0" w:color="D9D9E3"/>
                <w:left w:val="single" w:sz="2" w:space="0" w:color="D9D9E3"/>
                <w:bottom w:val="single" w:sz="2" w:space="0" w:color="D9D9E3"/>
                <w:right w:val="single" w:sz="2" w:space="0" w:color="D9D9E3"/>
              </w:divBdr>
              <w:divsChild>
                <w:div w:id="992678594">
                  <w:marLeft w:val="0"/>
                  <w:marRight w:val="0"/>
                  <w:marTop w:val="0"/>
                  <w:marBottom w:val="0"/>
                  <w:divBdr>
                    <w:top w:val="single" w:sz="2" w:space="0" w:color="D9D9E3"/>
                    <w:left w:val="single" w:sz="2" w:space="0" w:color="D9D9E3"/>
                    <w:bottom w:val="single" w:sz="2" w:space="0" w:color="D9D9E3"/>
                    <w:right w:val="single" w:sz="2" w:space="0" w:color="D9D9E3"/>
                  </w:divBdr>
                  <w:divsChild>
                    <w:div w:id="1022828514">
                      <w:marLeft w:val="0"/>
                      <w:marRight w:val="0"/>
                      <w:marTop w:val="0"/>
                      <w:marBottom w:val="0"/>
                      <w:divBdr>
                        <w:top w:val="single" w:sz="2" w:space="0" w:color="D9D9E3"/>
                        <w:left w:val="single" w:sz="2" w:space="0" w:color="D9D9E3"/>
                        <w:bottom w:val="single" w:sz="2" w:space="0" w:color="D9D9E3"/>
                        <w:right w:val="single" w:sz="2" w:space="0" w:color="D9D9E3"/>
                      </w:divBdr>
                      <w:divsChild>
                        <w:div w:id="1739329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9585127">
                  <w:marLeft w:val="0"/>
                  <w:marRight w:val="0"/>
                  <w:marTop w:val="0"/>
                  <w:marBottom w:val="0"/>
                  <w:divBdr>
                    <w:top w:val="single" w:sz="2" w:space="0" w:color="D9D9E3"/>
                    <w:left w:val="single" w:sz="2" w:space="0" w:color="D9D9E3"/>
                    <w:bottom w:val="single" w:sz="2" w:space="0" w:color="D9D9E3"/>
                    <w:right w:val="single" w:sz="2" w:space="0" w:color="D9D9E3"/>
                  </w:divBdr>
                  <w:divsChild>
                    <w:div w:id="1003632165">
                      <w:marLeft w:val="0"/>
                      <w:marRight w:val="0"/>
                      <w:marTop w:val="0"/>
                      <w:marBottom w:val="0"/>
                      <w:divBdr>
                        <w:top w:val="single" w:sz="2" w:space="0" w:color="D9D9E3"/>
                        <w:left w:val="single" w:sz="2" w:space="0" w:color="D9D9E3"/>
                        <w:bottom w:val="single" w:sz="2" w:space="0" w:color="D9D9E3"/>
                        <w:right w:val="single" w:sz="2" w:space="0" w:color="D9D9E3"/>
                      </w:divBdr>
                      <w:divsChild>
                        <w:div w:id="7867806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1676059">
          <w:marLeft w:val="0"/>
          <w:marRight w:val="0"/>
          <w:marTop w:val="0"/>
          <w:marBottom w:val="0"/>
          <w:divBdr>
            <w:top w:val="single" w:sz="2" w:space="0" w:color="auto"/>
            <w:left w:val="single" w:sz="2" w:space="0" w:color="auto"/>
            <w:bottom w:val="single" w:sz="6" w:space="0" w:color="auto"/>
            <w:right w:val="single" w:sz="2" w:space="0" w:color="auto"/>
          </w:divBdr>
          <w:divsChild>
            <w:div w:id="55934619">
              <w:marLeft w:val="0"/>
              <w:marRight w:val="0"/>
              <w:marTop w:val="100"/>
              <w:marBottom w:val="100"/>
              <w:divBdr>
                <w:top w:val="single" w:sz="2" w:space="0" w:color="D9D9E3"/>
                <w:left w:val="single" w:sz="2" w:space="0" w:color="D9D9E3"/>
                <w:bottom w:val="single" w:sz="2" w:space="0" w:color="D9D9E3"/>
                <w:right w:val="single" w:sz="2" w:space="0" w:color="D9D9E3"/>
              </w:divBdr>
              <w:divsChild>
                <w:div w:id="650059918">
                  <w:marLeft w:val="0"/>
                  <w:marRight w:val="0"/>
                  <w:marTop w:val="0"/>
                  <w:marBottom w:val="0"/>
                  <w:divBdr>
                    <w:top w:val="single" w:sz="2" w:space="0" w:color="D9D9E3"/>
                    <w:left w:val="single" w:sz="2" w:space="0" w:color="D9D9E3"/>
                    <w:bottom w:val="single" w:sz="2" w:space="0" w:color="D9D9E3"/>
                    <w:right w:val="single" w:sz="2" w:space="0" w:color="D9D9E3"/>
                  </w:divBdr>
                  <w:divsChild>
                    <w:div w:id="1281061246">
                      <w:marLeft w:val="0"/>
                      <w:marRight w:val="0"/>
                      <w:marTop w:val="0"/>
                      <w:marBottom w:val="0"/>
                      <w:divBdr>
                        <w:top w:val="single" w:sz="2" w:space="0" w:color="D9D9E3"/>
                        <w:left w:val="single" w:sz="2" w:space="0" w:color="D9D9E3"/>
                        <w:bottom w:val="single" w:sz="2" w:space="0" w:color="D9D9E3"/>
                        <w:right w:val="single" w:sz="2" w:space="0" w:color="D9D9E3"/>
                      </w:divBdr>
                      <w:divsChild>
                        <w:div w:id="1907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44329409">
                  <w:marLeft w:val="0"/>
                  <w:marRight w:val="0"/>
                  <w:marTop w:val="0"/>
                  <w:marBottom w:val="0"/>
                  <w:divBdr>
                    <w:top w:val="single" w:sz="2" w:space="0" w:color="D9D9E3"/>
                    <w:left w:val="single" w:sz="2" w:space="0" w:color="D9D9E3"/>
                    <w:bottom w:val="single" w:sz="2" w:space="0" w:color="D9D9E3"/>
                    <w:right w:val="single" w:sz="2" w:space="0" w:color="D9D9E3"/>
                  </w:divBdr>
                  <w:divsChild>
                    <w:div w:id="2062316654">
                      <w:marLeft w:val="0"/>
                      <w:marRight w:val="0"/>
                      <w:marTop w:val="0"/>
                      <w:marBottom w:val="0"/>
                      <w:divBdr>
                        <w:top w:val="single" w:sz="2" w:space="0" w:color="D9D9E3"/>
                        <w:left w:val="single" w:sz="2" w:space="0" w:color="D9D9E3"/>
                        <w:bottom w:val="single" w:sz="2" w:space="0" w:color="D9D9E3"/>
                        <w:right w:val="single" w:sz="2" w:space="0" w:color="D9D9E3"/>
                      </w:divBdr>
                      <w:divsChild>
                        <w:div w:id="1183974270">
                          <w:marLeft w:val="0"/>
                          <w:marRight w:val="0"/>
                          <w:marTop w:val="0"/>
                          <w:marBottom w:val="0"/>
                          <w:divBdr>
                            <w:top w:val="single" w:sz="2" w:space="0" w:color="D9D9E3"/>
                            <w:left w:val="single" w:sz="2" w:space="0" w:color="D9D9E3"/>
                            <w:bottom w:val="single" w:sz="2" w:space="0" w:color="D9D9E3"/>
                            <w:right w:val="single" w:sz="2" w:space="0" w:color="D9D9E3"/>
                          </w:divBdr>
                          <w:divsChild>
                            <w:div w:id="585266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43259212">
      <w:bodyDiv w:val="1"/>
      <w:marLeft w:val="0"/>
      <w:marRight w:val="0"/>
      <w:marTop w:val="0"/>
      <w:marBottom w:val="0"/>
      <w:divBdr>
        <w:top w:val="none" w:sz="0" w:space="0" w:color="auto"/>
        <w:left w:val="none" w:sz="0" w:space="0" w:color="auto"/>
        <w:bottom w:val="none" w:sz="0" w:space="0" w:color="auto"/>
        <w:right w:val="none" w:sz="0" w:space="0" w:color="auto"/>
      </w:divBdr>
      <w:divsChild>
        <w:div w:id="1345860035">
          <w:marLeft w:val="0"/>
          <w:marRight w:val="0"/>
          <w:marTop w:val="0"/>
          <w:marBottom w:val="0"/>
          <w:divBdr>
            <w:top w:val="single" w:sz="2" w:space="0" w:color="auto"/>
            <w:left w:val="single" w:sz="2" w:space="0" w:color="auto"/>
            <w:bottom w:val="single" w:sz="6" w:space="0" w:color="auto"/>
            <w:right w:val="single" w:sz="2" w:space="0" w:color="auto"/>
          </w:divBdr>
          <w:divsChild>
            <w:div w:id="968896601">
              <w:marLeft w:val="0"/>
              <w:marRight w:val="0"/>
              <w:marTop w:val="100"/>
              <w:marBottom w:val="100"/>
              <w:divBdr>
                <w:top w:val="single" w:sz="2" w:space="0" w:color="D9D9E3"/>
                <w:left w:val="single" w:sz="2" w:space="0" w:color="D9D9E3"/>
                <w:bottom w:val="single" w:sz="2" w:space="0" w:color="D9D9E3"/>
                <w:right w:val="single" w:sz="2" w:space="0" w:color="D9D9E3"/>
              </w:divBdr>
              <w:divsChild>
                <w:div w:id="996421620">
                  <w:marLeft w:val="0"/>
                  <w:marRight w:val="0"/>
                  <w:marTop w:val="0"/>
                  <w:marBottom w:val="0"/>
                  <w:divBdr>
                    <w:top w:val="single" w:sz="2" w:space="0" w:color="D9D9E3"/>
                    <w:left w:val="single" w:sz="2" w:space="0" w:color="D9D9E3"/>
                    <w:bottom w:val="single" w:sz="2" w:space="0" w:color="D9D9E3"/>
                    <w:right w:val="single" w:sz="2" w:space="0" w:color="D9D9E3"/>
                  </w:divBdr>
                  <w:divsChild>
                    <w:div w:id="1836409477">
                      <w:marLeft w:val="0"/>
                      <w:marRight w:val="0"/>
                      <w:marTop w:val="0"/>
                      <w:marBottom w:val="0"/>
                      <w:divBdr>
                        <w:top w:val="single" w:sz="2" w:space="0" w:color="D9D9E3"/>
                        <w:left w:val="single" w:sz="2" w:space="0" w:color="D9D9E3"/>
                        <w:bottom w:val="single" w:sz="2" w:space="0" w:color="D9D9E3"/>
                        <w:right w:val="single" w:sz="2" w:space="0" w:color="D9D9E3"/>
                      </w:divBdr>
                      <w:divsChild>
                        <w:div w:id="4712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252998">
          <w:marLeft w:val="0"/>
          <w:marRight w:val="0"/>
          <w:marTop w:val="0"/>
          <w:marBottom w:val="0"/>
          <w:divBdr>
            <w:top w:val="single" w:sz="2" w:space="0" w:color="auto"/>
            <w:left w:val="single" w:sz="2" w:space="0" w:color="auto"/>
            <w:bottom w:val="single" w:sz="6" w:space="0" w:color="auto"/>
            <w:right w:val="single" w:sz="2" w:space="0" w:color="auto"/>
          </w:divBdr>
          <w:divsChild>
            <w:div w:id="1810829593">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195291">
                  <w:marLeft w:val="0"/>
                  <w:marRight w:val="0"/>
                  <w:marTop w:val="0"/>
                  <w:marBottom w:val="0"/>
                  <w:divBdr>
                    <w:top w:val="single" w:sz="2" w:space="0" w:color="D9D9E3"/>
                    <w:left w:val="single" w:sz="2" w:space="0" w:color="D9D9E3"/>
                    <w:bottom w:val="single" w:sz="2" w:space="0" w:color="D9D9E3"/>
                    <w:right w:val="single" w:sz="2" w:space="0" w:color="D9D9E3"/>
                  </w:divBdr>
                  <w:divsChild>
                    <w:div w:id="1530029042">
                      <w:marLeft w:val="0"/>
                      <w:marRight w:val="0"/>
                      <w:marTop w:val="0"/>
                      <w:marBottom w:val="0"/>
                      <w:divBdr>
                        <w:top w:val="single" w:sz="2" w:space="0" w:color="D9D9E3"/>
                        <w:left w:val="single" w:sz="2" w:space="0" w:color="D9D9E3"/>
                        <w:bottom w:val="single" w:sz="2" w:space="0" w:color="D9D9E3"/>
                        <w:right w:val="single" w:sz="2" w:space="0" w:color="D9D9E3"/>
                      </w:divBdr>
                      <w:divsChild>
                        <w:div w:id="288046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8102481">
                  <w:marLeft w:val="0"/>
                  <w:marRight w:val="0"/>
                  <w:marTop w:val="0"/>
                  <w:marBottom w:val="0"/>
                  <w:divBdr>
                    <w:top w:val="single" w:sz="2" w:space="0" w:color="D9D9E3"/>
                    <w:left w:val="single" w:sz="2" w:space="0" w:color="D9D9E3"/>
                    <w:bottom w:val="single" w:sz="2" w:space="0" w:color="D9D9E3"/>
                    <w:right w:val="single" w:sz="2" w:space="0" w:color="D9D9E3"/>
                  </w:divBdr>
                  <w:divsChild>
                    <w:div w:id="340739228">
                      <w:marLeft w:val="0"/>
                      <w:marRight w:val="0"/>
                      <w:marTop w:val="0"/>
                      <w:marBottom w:val="0"/>
                      <w:divBdr>
                        <w:top w:val="single" w:sz="2" w:space="0" w:color="D9D9E3"/>
                        <w:left w:val="single" w:sz="2" w:space="0" w:color="D9D9E3"/>
                        <w:bottom w:val="single" w:sz="2" w:space="0" w:color="D9D9E3"/>
                        <w:right w:val="single" w:sz="2" w:space="0" w:color="D9D9E3"/>
                      </w:divBdr>
                      <w:divsChild>
                        <w:div w:id="374232604">
                          <w:marLeft w:val="0"/>
                          <w:marRight w:val="0"/>
                          <w:marTop w:val="0"/>
                          <w:marBottom w:val="0"/>
                          <w:divBdr>
                            <w:top w:val="single" w:sz="2" w:space="0" w:color="D9D9E3"/>
                            <w:left w:val="single" w:sz="2" w:space="0" w:color="D9D9E3"/>
                            <w:bottom w:val="single" w:sz="2" w:space="0" w:color="D9D9E3"/>
                            <w:right w:val="single" w:sz="2" w:space="0" w:color="D9D9E3"/>
                          </w:divBdr>
                          <w:divsChild>
                            <w:div w:id="7370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79180381">
      <w:bodyDiv w:val="1"/>
      <w:marLeft w:val="0"/>
      <w:marRight w:val="0"/>
      <w:marTop w:val="0"/>
      <w:marBottom w:val="0"/>
      <w:divBdr>
        <w:top w:val="none" w:sz="0" w:space="0" w:color="auto"/>
        <w:left w:val="none" w:sz="0" w:space="0" w:color="auto"/>
        <w:bottom w:val="none" w:sz="0" w:space="0" w:color="auto"/>
        <w:right w:val="none" w:sz="0" w:space="0" w:color="auto"/>
      </w:divBdr>
      <w:divsChild>
        <w:div w:id="1287738646">
          <w:marLeft w:val="0"/>
          <w:marRight w:val="0"/>
          <w:marTop w:val="0"/>
          <w:marBottom w:val="0"/>
          <w:divBdr>
            <w:top w:val="single" w:sz="2" w:space="0" w:color="auto"/>
            <w:left w:val="single" w:sz="2" w:space="0" w:color="auto"/>
            <w:bottom w:val="single" w:sz="6" w:space="0" w:color="auto"/>
            <w:right w:val="single" w:sz="2" w:space="0" w:color="auto"/>
          </w:divBdr>
          <w:divsChild>
            <w:div w:id="1144734453">
              <w:marLeft w:val="0"/>
              <w:marRight w:val="0"/>
              <w:marTop w:val="100"/>
              <w:marBottom w:val="100"/>
              <w:divBdr>
                <w:top w:val="single" w:sz="2" w:space="0" w:color="D9D9E3"/>
                <w:left w:val="single" w:sz="2" w:space="0" w:color="D9D9E3"/>
                <w:bottom w:val="single" w:sz="2" w:space="0" w:color="D9D9E3"/>
                <w:right w:val="single" w:sz="2" w:space="0" w:color="D9D9E3"/>
              </w:divBdr>
              <w:divsChild>
                <w:div w:id="539131651">
                  <w:marLeft w:val="0"/>
                  <w:marRight w:val="0"/>
                  <w:marTop w:val="0"/>
                  <w:marBottom w:val="0"/>
                  <w:divBdr>
                    <w:top w:val="single" w:sz="2" w:space="0" w:color="D9D9E3"/>
                    <w:left w:val="single" w:sz="2" w:space="0" w:color="D9D9E3"/>
                    <w:bottom w:val="single" w:sz="2" w:space="0" w:color="D9D9E3"/>
                    <w:right w:val="single" w:sz="2" w:space="0" w:color="D9D9E3"/>
                  </w:divBdr>
                  <w:divsChild>
                    <w:div w:id="1262421510">
                      <w:marLeft w:val="0"/>
                      <w:marRight w:val="0"/>
                      <w:marTop w:val="0"/>
                      <w:marBottom w:val="0"/>
                      <w:divBdr>
                        <w:top w:val="single" w:sz="2" w:space="0" w:color="D9D9E3"/>
                        <w:left w:val="single" w:sz="2" w:space="0" w:color="D9D9E3"/>
                        <w:bottom w:val="single" w:sz="2" w:space="0" w:color="D9D9E3"/>
                        <w:right w:val="single" w:sz="2" w:space="0" w:color="D9D9E3"/>
                      </w:divBdr>
                      <w:divsChild>
                        <w:div w:id="416556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2129548">
          <w:marLeft w:val="0"/>
          <w:marRight w:val="0"/>
          <w:marTop w:val="0"/>
          <w:marBottom w:val="0"/>
          <w:divBdr>
            <w:top w:val="single" w:sz="2" w:space="0" w:color="auto"/>
            <w:left w:val="single" w:sz="2" w:space="0" w:color="auto"/>
            <w:bottom w:val="single" w:sz="6" w:space="0" w:color="auto"/>
            <w:right w:val="single" w:sz="2" w:space="0" w:color="auto"/>
          </w:divBdr>
          <w:divsChild>
            <w:div w:id="519976086">
              <w:marLeft w:val="0"/>
              <w:marRight w:val="0"/>
              <w:marTop w:val="100"/>
              <w:marBottom w:val="100"/>
              <w:divBdr>
                <w:top w:val="single" w:sz="2" w:space="0" w:color="D9D9E3"/>
                <w:left w:val="single" w:sz="2" w:space="0" w:color="D9D9E3"/>
                <w:bottom w:val="single" w:sz="2" w:space="0" w:color="D9D9E3"/>
                <w:right w:val="single" w:sz="2" w:space="0" w:color="D9D9E3"/>
              </w:divBdr>
              <w:divsChild>
                <w:div w:id="96097329">
                  <w:marLeft w:val="0"/>
                  <w:marRight w:val="0"/>
                  <w:marTop w:val="0"/>
                  <w:marBottom w:val="0"/>
                  <w:divBdr>
                    <w:top w:val="single" w:sz="2" w:space="0" w:color="D9D9E3"/>
                    <w:left w:val="single" w:sz="2" w:space="0" w:color="D9D9E3"/>
                    <w:bottom w:val="single" w:sz="2" w:space="0" w:color="D9D9E3"/>
                    <w:right w:val="single" w:sz="2" w:space="0" w:color="D9D9E3"/>
                  </w:divBdr>
                  <w:divsChild>
                    <w:div w:id="236672560">
                      <w:marLeft w:val="0"/>
                      <w:marRight w:val="0"/>
                      <w:marTop w:val="0"/>
                      <w:marBottom w:val="0"/>
                      <w:divBdr>
                        <w:top w:val="single" w:sz="2" w:space="0" w:color="D9D9E3"/>
                        <w:left w:val="single" w:sz="2" w:space="0" w:color="D9D9E3"/>
                        <w:bottom w:val="single" w:sz="2" w:space="0" w:color="D9D9E3"/>
                        <w:right w:val="single" w:sz="2" w:space="0" w:color="D9D9E3"/>
                      </w:divBdr>
                      <w:divsChild>
                        <w:div w:id="1555241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75013064">
                  <w:marLeft w:val="0"/>
                  <w:marRight w:val="0"/>
                  <w:marTop w:val="0"/>
                  <w:marBottom w:val="0"/>
                  <w:divBdr>
                    <w:top w:val="single" w:sz="2" w:space="0" w:color="D9D9E3"/>
                    <w:left w:val="single" w:sz="2" w:space="0" w:color="D9D9E3"/>
                    <w:bottom w:val="single" w:sz="2" w:space="0" w:color="D9D9E3"/>
                    <w:right w:val="single" w:sz="2" w:space="0" w:color="D9D9E3"/>
                  </w:divBdr>
                  <w:divsChild>
                    <w:div w:id="554043803">
                      <w:marLeft w:val="0"/>
                      <w:marRight w:val="0"/>
                      <w:marTop w:val="0"/>
                      <w:marBottom w:val="0"/>
                      <w:divBdr>
                        <w:top w:val="single" w:sz="2" w:space="0" w:color="D9D9E3"/>
                        <w:left w:val="single" w:sz="2" w:space="0" w:color="D9D9E3"/>
                        <w:bottom w:val="single" w:sz="2" w:space="0" w:color="D9D9E3"/>
                        <w:right w:val="single" w:sz="2" w:space="0" w:color="D9D9E3"/>
                      </w:divBdr>
                      <w:divsChild>
                        <w:div w:id="739787995">
                          <w:marLeft w:val="0"/>
                          <w:marRight w:val="0"/>
                          <w:marTop w:val="0"/>
                          <w:marBottom w:val="0"/>
                          <w:divBdr>
                            <w:top w:val="single" w:sz="2" w:space="0" w:color="D9D9E3"/>
                            <w:left w:val="single" w:sz="2" w:space="0" w:color="D9D9E3"/>
                            <w:bottom w:val="single" w:sz="2" w:space="0" w:color="D9D9E3"/>
                            <w:right w:val="single" w:sz="2" w:space="0" w:color="D9D9E3"/>
                          </w:divBdr>
                          <w:divsChild>
                            <w:div w:id="9963042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TotalTime>
  <Pages>8</Pages>
  <Words>3259</Words>
  <Characters>19666</Characters>
  <Application>Microsoft Office Word</Application>
  <DocSecurity>0</DocSecurity>
  <Lines>365</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 K</dc:creator>
  <cp:keywords/>
  <dc:description/>
  <cp:lastModifiedBy>M. Amin Kuhail</cp:lastModifiedBy>
  <cp:revision>11</cp:revision>
  <dcterms:created xsi:type="dcterms:W3CDTF">2023-06-04T21:30:00Z</dcterms:created>
  <dcterms:modified xsi:type="dcterms:W3CDTF">2024-08-02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e025ce1724879bc0d4ee4da9d5487cc4d32d31bd47718d27dc006090185524</vt:lpwstr>
  </property>
</Properties>
</file>